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F46" w:rsidRDefault="00394F46" w:rsidP="00394F46">
      <w:pPr>
        <w:jc w:val="center"/>
        <w:rPr>
          <w:rFonts w:ascii="Antique Olive Compact" w:hAnsi="Antique Olive Compact"/>
          <w:b/>
          <w:color w:val="000000" w:themeColor="text1"/>
          <w:sz w:val="36"/>
        </w:rPr>
      </w:pPr>
      <w:r w:rsidRPr="00743DB4">
        <w:rPr>
          <w:rFonts w:ascii="Antique Olive Compact" w:hAnsi="Antique Olive Compact"/>
          <w:b/>
          <w:color w:val="000000" w:themeColor="text1"/>
          <w:sz w:val="36"/>
        </w:rPr>
        <w:t>Physics in Africa Questionnaire</w:t>
      </w:r>
    </w:p>
    <w:p w:rsidR="00394F46" w:rsidRPr="009672C4" w:rsidRDefault="00394F46" w:rsidP="007B2B05">
      <w:pPr>
        <w:pBdr>
          <w:bottom w:val="single" w:sz="4" w:space="1" w:color="auto"/>
        </w:pBdr>
        <w:jc w:val="center"/>
        <w:rPr>
          <w:rFonts w:ascii="Arial" w:hAnsi="Arial" w:cs="Arial"/>
          <w:b/>
          <w:color w:val="000000" w:themeColor="text1"/>
          <w:sz w:val="14"/>
        </w:rPr>
      </w:pPr>
    </w:p>
    <w:p w:rsidR="00394F46" w:rsidRPr="009672C4" w:rsidRDefault="009672C4" w:rsidP="009672C4">
      <w:pPr>
        <w:shd w:val="clear" w:color="auto" w:fill="DBE5F1" w:themeFill="accent1" w:themeFillTint="33"/>
        <w:rPr>
          <w:b/>
          <w:color w:val="000000" w:themeColor="text1"/>
          <w:sz w:val="28"/>
        </w:rPr>
      </w:pPr>
      <w:r w:rsidRPr="009672C4">
        <w:rPr>
          <w:b/>
          <w:color w:val="000000" w:themeColor="text1"/>
          <w:sz w:val="28"/>
        </w:rPr>
        <w:t>Instructions:</w:t>
      </w:r>
    </w:p>
    <w:p w:rsidR="009672C4" w:rsidRPr="009672C4" w:rsidRDefault="009672C4" w:rsidP="009672C4">
      <w:pPr>
        <w:pStyle w:val="ListParagraph"/>
        <w:numPr>
          <w:ilvl w:val="0"/>
          <w:numId w:val="8"/>
        </w:numPr>
        <w:shd w:val="clear" w:color="auto" w:fill="DBE5F1" w:themeFill="accent1" w:themeFillTint="33"/>
        <w:rPr>
          <w:color w:val="000000" w:themeColor="text1"/>
        </w:rPr>
      </w:pPr>
      <w:r w:rsidRPr="009672C4">
        <w:rPr>
          <w:color w:val="000000" w:themeColor="text1"/>
        </w:rPr>
        <w:t xml:space="preserve">Please </w:t>
      </w:r>
      <w:r w:rsidRPr="00813B84">
        <w:rPr>
          <w:noProof/>
          <w:color w:val="000000" w:themeColor="text1"/>
        </w:rPr>
        <w:t>comp</w:t>
      </w:r>
      <w:r w:rsidR="008833A9" w:rsidRPr="00813B84">
        <w:rPr>
          <w:noProof/>
          <w:color w:val="000000" w:themeColor="text1"/>
        </w:rPr>
        <w:t>l</w:t>
      </w:r>
      <w:r w:rsidRPr="00813B84">
        <w:rPr>
          <w:noProof/>
          <w:color w:val="000000" w:themeColor="text1"/>
        </w:rPr>
        <w:t>ete</w:t>
      </w:r>
      <w:r w:rsidRPr="009672C4">
        <w:rPr>
          <w:color w:val="000000" w:themeColor="text1"/>
        </w:rPr>
        <w:t xml:space="preserve"> the questionnaire in the spaces </w:t>
      </w:r>
      <w:r w:rsidRPr="005322F1">
        <w:rPr>
          <w:noProof/>
          <w:color w:val="000000" w:themeColor="text1"/>
        </w:rPr>
        <w:t>provided</w:t>
      </w:r>
      <w:r w:rsidR="005322F1">
        <w:rPr>
          <w:noProof/>
          <w:color w:val="000000" w:themeColor="text1"/>
        </w:rPr>
        <w:t>;</w:t>
      </w:r>
      <w:r w:rsidRPr="005322F1">
        <w:rPr>
          <w:noProof/>
          <w:color w:val="000000" w:themeColor="text1"/>
        </w:rPr>
        <w:t xml:space="preserve"> the</w:t>
      </w:r>
      <w:r w:rsidRPr="009672C4">
        <w:rPr>
          <w:color w:val="000000" w:themeColor="text1"/>
        </w:rPr>
        <w:t xml:space="preserve"> spaces are not limited add more details and table rows when needed.</w:t>
      </w:r>
    </w:p>
    <w:p w:rsidR="009672C4" w:rsidRPr="009672C4" w:rsidRDefault="009672C4" w:rsidP="009672C4">
      <w:pPr>
        <w:pStyle w:val="ListParagraph"/>
        <w:numPr>
          <w:ilvl w:val="0"/>
          <w:numId w:val="8"/>
        </w:numPr>
        <w:shd w:val="clear" w:color="auto" w:fill="DBE5F1" w:themeFill="accent1" w:themeFillTint="33"/>
        <w:rPr>
          <w:color w:val="000000" w:themeColor="text1"/>
        </w:rPr>
      </w:pPr>
      <w:r w:rsidRPr="009672C4">
        <w:rPr>
          <w:color w:val="000000" w:themeColor="text1"/>
        </w:rPr>
        <w:t>Please feel free to add any additional information about the state of physics in your country and emphasizing/prioritizing where support is most needed.</w:t>
      </w:r>
    </w:p>
    <w:p w:rsidR="009672C4" w:rsidRPr="009672C4" w:rsidRDefault="009672C4" w:rsidP="009672C4">
      <w:pPr>
        <w:pStyle w:val="ListParagraph"/>
        <w:numPr>
          <w:ilvl w:val="0"/>
          <w:numId w:val="8"/>
        </w:numPr>
        <w:shd w:val="clear" w:color="auto" w:fill="DBE5F1" w:themeFill="accent1" w:themeFillTint="33"/>
        <w:rPr>
          <w:color w:val="000000" w:themeColor="text1"/>
        </w:rPr>
      </w:pPr>
      <w:r w:rsidRPr="009672C4">
        <w:rPr>
          <w:color w:val="000000" w:themeColor="text1"/>
        </w:rPr>
        <w:t xml:space="preserve">If you have any questions regarding </w:t>
      </w:r>
      <w:r w:rsidR="00AC6B87">
        <w:t xml:space="preserve">the intent/content of any question in </w:t>
      </w:r>
      <w:r w:rsidRPr="009672C4">
        <w:rPr>
          <w:color w:val="000000" w:themeColor="text1"/>
        </w:rPr>
        <w:t>questionnaire email</w:t>
      </w:r>
      <w:r w:rsidR="00AC6B87">
        <w:rPr>
          <w:color w:val="000000" w:themeColor="text1"/>
        </w:rPr>
        <w:t xml:space="preserve"> </w:t>
      </w:r>
      <w:r w:rsidR="00AC6B87" w:rsidRPr="00AC6B87">
        <w:rPr>
          <w:rStyle w:val="Strong"/>
        </w:rPr>
        <w:t>Dr. J. E. Gubernatis</w:t>
      </w:r>
      <w:r w:rsidR="00AC6B87">
        <w:rPr>
          <w:rStyle w:val="Strong"/>
        </w:rPr>
        <w:t xml:space="preserve">  </w:t>
      </w:r>
      <w:hyperlink r:id="rId7" w:history="1">
        <w:r w:rsidR="00AC6B87" w:rsidRPr="00286F04">
          <w:rPr>
            <w:rStyle w:val="Hyperlink"/>
          </w:rPr>
          <w:t>jg@lanl.gov</w:t>
        </w:r>
      </w:hyperlink>
      <w:r w:rsidR="00AC6B87">
        <w:rPr>
          <w:rStyle w:val="Strong"/>
        </w:rPr>
        <w:t xml:space="preserve"> </w:t>
      </w:r>
    </w:p>
    <w:p w:rsidR="009672C4" w:rsidRPr="009672C4" w:rsidRDefault="009672C4" w:rsidP="009672C4">
      <w:pPr>
        <w:pStyle w:val="ListParagraph"/>
        <w:numPr>
          <w:ilvl w:val="0"/>
          <w:numId w:val="8"/>
        </w:numPr>
        <w:pBdr>
          <w:bottom w:val="single" w:sz="4" w:space="1" w:color="auto"/>
        </w:pBdr>
        <w:shd w:val="clear" w:color="auto" w:fill="DBE5F1" w:themeFill="accent1" w:themeFillTint="33"/>
        <w:rPr>
          <w:color w:val="000000" w:themeColor="text1"/>
        </w:rPr>
      </w:pPr>
      <w:r w:rsidRPr="009672C4">
        <w:rPr>
          <w:color w:val="000000" w:themeColor="text1"/>
        </w:rPr>
        <w:t xml:space="preserve">Email completed questionnaires and any additional documents  to </w:t>
      </w:r>
      <w:hyperlink r:id="rId8" w:history="1">
        <w:r w:rsidRPr="002B60A1">
          <w:rPr>
            <w:rStyle w:val="Hyperlink"/>
          </w:rPr>
          <w:t>physafrica@saip.org.za</w:t>
        </w:r>
      </w:hyperlink>
      <w:r w:rsidRPr="009672C4">
        <w:rPr>
          <w:color w:val="000000" w:themeColor="text1"/>
        </w:rPr>
        <w:t xml:space="preserve"> </w:t>
      </w:r>
    </w:p>
    <w:p w:rsidR="009672C4" w:rsidRPr="00074669" w:rsidRDefault="009672C4" w:rsidP="00394F46">
      <w:pPr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 xml:space="preserve">Name and contact information </w:t>
      </w:r>
      <w:r w:rsidR="00632738" w:rsidRPr="00074669">
        <w:rPr>
          <w:color w:val="000000" w:themeColor="text1"/>
        </w:rPr>
        <w:t>of the lead</w:t>
      </w:r>
      <w:r w:rsidRPr="00074669">
        <w:rPr>
          <w:color w:val="000000" w:themeColor="text1"/>
        </w:rPr>
        <w:t xml:space="preserve"> respondent.</w:t>
      </w:r>
    </w:p>
    <w:tbl>
      <w:tblPr>
        <w:tblStyle w:val="TableGrid"/>
        <w:tblW w:w="9213" w:type="dxa"/>
        <w:tblInd w:w="534" w:type="dxa"/>
        <w:tblLook w:val="04A0" w:firstRow="1" w:lastRow="0" w:firstColumn="1" w:lastColumn="0" w:noHBand="0" w:noVBand="1"/>
      </w:tblPr>
      <w:tblGrid>
        <w:gridCol w:w="2693"/>
        <w:gridCol w:w="6520"/>
      </w:tblGrid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Title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First Name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Surname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Institution Name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Address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City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Country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Email Address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Phone Number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  <w:tr w:rsidR="00400DC3" w:rsidRPr="0091759D" w:rsidTr="006C6662">
        <w:tc>
          <w:tcPr>
            <w:tcW w:w="2693" w:type="dxa"/>
            <w:shd w:val="clear" w:color="auto" w:fill="DBE5F1" w:themeFill="accent1" w:themeFillTint="33"/>
          </w:tcPr>
          <w:p w:rsidR="00400DC3" w:rsidRPr="0091759D" w:rsidRDefault="00400DC3" w:rsidP="00CA5C3E">
            <w:pPr>
              <w:rPr>
                <w:b/>
                <w:color w:val="000000" w:themeColor="text1"/>
                <w:sz w:val="22"/>
              </w:rPr>
            </w:pPr>
            <w:r w:rsidRPr="0091759D">
              <w:rPr>
                <w:b/>
                <w:color w:val="000000" w:themeColor="text1"/>
                <w:sz w:val="22"/>
              </w:rPr>
              <w:t>Mobile / Cell:</w:t>
            </w:r>
          </w:p>
        </w:tc>
        <w:tc>
          <w:tcPr>
            <w:tcW w:w="6520" w:type="dxa"/>
          </w:tcPr>
          <w:p w:rsidR="00400DC3" w:rsidRPr="0091759D" w:rsidRDefault="00400DC3" w:rsidP="00CA5C3E">
            <w:pPr>
              <w:rPr>
                <w:color w:val="000000" w:themeColor="text1"/>
                <w:sz w:val="22"/>
              </w:rPr>
            </w:pPr>
          </w:p>
        </w:tc>
      </w:tr>
    </w:tbl>
    <w:p w:rsidR="00091EC3" w:rsidRPr="0091759D" w:rsidRDefault="00091EC3" w:rsidP="005D3AC6">
      <w:pPr>
        <w:rPr>
          <w:color w:val="000000" w:themeColor="text1"/>
          <w:sz w:val="22"/>
        </w:rPr>
      </w:pPr>
    </w:p>
    <w:p w:rsidR="00394F46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B0786E">
        <w:rPr>
          <w:color w:val="000000" w:themeColor="text1"/>
        </w:rPr>
        <w:t xml:space="preserve">Names and email addresses of any others to acknowledge with respect </w:t>
      </w:r>
      <w:r w:rsidRPr="00074669">
        <w:rPr>
          <w:color w:val="000000" w:themeColor="text1"/>
        </w:rPr>
        <w:t>the preparation of this response.</w:t>
      </w:r>
    </w:p>
    <w:tbl>
      <w:tblPr>
        <w:tblStyle w:val="TableGrid"/>
        <w:tblW w:w="9213" w:type="dxa"/>
        <w:tblInd w:w="534" w:type="dxa"/>
        <w:tblLook w:val="04A0" w:firstRow="1" w:lastRow="0" w:firstColumn="1" w:lastColumn="0" w:noHBand="0" w:noVBand="1"/>
      </w:tblPr>
      <w:tblGrid>
        <w:gridCol w:w="2693"/>
        <w:gridCol w:w="3118"/>
        <w:gridCol w:w="3402"/>
      </w:tblGrid>
      <w:tr w:rsidR="00400DC3" w:rsidRPr="00400DC3" w:rsidTr="006C6662">
        <w:trPr>
          <w:tblHeader/>
        </w:trPr>
        <w:tc>
          <w:tcPr>
            <w:tcW w:w="2693" w:type="dxa"/>
            <w:shd w:val="clear" w:color="auto" w:fill="DBE5F1" w:themeFill="accent1" w:themeFillTint="33"/>
          </w:tcPr>
          <w:p w:rsidR="00400DC3" w:rsidRPr="00400DC3" w:rsidRDefault="00400DC3" w:rsidP="00F63A22">
            <w:pPr>
              <w:rPr>
                <w:b/>
                <w:color w:val="000000" w:themeColor="text1"/>
              </w:rPr>
            </w:pPr>
            <w:r w:rsidRPr="00400DC3">
              <w:rPr>
                <w:b/>
                <w:color w:val="000000" w:themeColor="text1"/>
              </w:rPr>
              <w:t>Name &amp; Surname</w:t>
            </w:r>
          </w:p>
        </w:tc>
        <w:tc>
          <w:tcPr>
            <w:tcW w:w="3118" w:type="dxa"/>
            <w:shd w:val="clear" w:color="auto" w:fill="DBE5F1" w:themeFill="accent1" w:themeFillTint="33"/>
          </w:tcPr>
          <w:p w:rsidR="00400DC3" w:rsidRPr="00400DC3" w:rsidRDefault="00400DC3" w:rsidP="00F63A22">
            <w:pPr>
              <w:rPr>
                <w:b/>
                <w:color w:val="000000" w:themeColor="text1"/>
              </w:rPr>
            </w:pPr>
            <w:r w:rsidRPr="00400DC3">
              <w:rPr>
                <w:b/>
                <w:color w:val="000000" w:themeColor="text1"/>
              </w:rPr>
              <w:t>Institution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:rsidR="00400DC3" w:rsidRPr="00400DC3" w:rsidRDefault="00400DC3" w:rsidP="00F63A22">
            <w:pPr>
              <w:rPr>
                <w:b/>
                <w:color w:val="000000" w:themeColor="text1"/>
              </w:rPr>
            </w:pPr>
            <w:r w:rsidRPr="00400DC3">
              <w:rPr>
                <w:b/>
                <w:color w:val="000000" w:themeColor="text1"/>
              </w:rPr>
              <w:t>Email Address</w:t>
            </w:r>
          </w:p>
        </w:tc>
      </w:tr>
      <w:tr w:rsidR="00400DC3" w:rsidRPr="00400DC3" w:rsidTr="00DB6CE0">
        <w:tc>
          <w:tcPr>
            <w:tcW w:w="2693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</w:tr>
      <w:tr w:rsidR="00400DC3" w:rsidRPr="00400DC3" w:rsidTr="00DB6CE0">
        <w:tc>
          <w:tcPr>
            <w:tcW w:w="2693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</w:tr>
      <w:tr w:rsidR="00400DC3" w:rsidRPr="00400DC3" w:rsidTr="00DB6CE0">
        <w:tc>
          <w:tcPr>
            <w:tcW w:w="2693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</w:tr>
      <w:tr w:rsidR="00400DC3" w:rsidRPr="00400DC3" w:rsidTr="00DB6CE0">
        <w:tc>
          <w:tcPr>
            <w:tcW w:w="2693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400DC3" w:rsidRPr="00400DC3" w:rsidRDefault="00400DC3" w:rsidP="00F63A22">
            <w:pPr>
              <w:rPr>
                <w:color w:val="000000" w:themeColor="text1"/>
              </w:rPr>
            </w:pPr>
          </w:p>
        </w:tc>
      </w:tr>
      <w:tr w:rsidR="002C3F50" w:rsidRPr="00400DC3" w:rsidTr="00DB6CE0">
        <w:tc>
          <w:tcPr>
            <w:tcW w:w="2693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</w:tr>
      <w:tr w:rsidR="002C3F50" w:rsidRPr="00400DC3" w:rsidTr="00DB6CE0">
        <w:tc>
          <w:tcPr>
            <w:tcW w:w="2693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2C3F50" w:rsidRPr="00400DC3" w:rsidRDefault="002C3F50" w:rsidP="00F63A22">
            <w:pPr>
              <w:rPr>
                <w:color w:val="000000" w:themeColor="text1"/>
              </w:rPr>
            </w:pPr>
          </w:p>
        </w:tc>
      </w:tr>
      <w:tr w:rsidR="00B0786E" w:rsidRPr="00400DC3" w:rsidTr="00DB6CE0">
        <w:tc>
          <w:tcPr>
            <w:tcW w:w="2693" w:type="dxa"/>
          </w:tcPr>
          <w:p w:rsidR="00B0786E" w:rsidRPr="00400DC3" w:rsidRDefault="00B0786E" w:rsidP="00F63A22">
            <w:pPr>
              <w:rPr>
                <w:color w:val="000000" w:themeColor="text1"/>
              </w:rPr>
            </w:pPr>
          </w:p>
        </w:tc>
        <w:tc>
          <w:tcPr>
            <w:tcW w:w="3118" w:type="dxa"/>
          </w:tcPr>
          <w:p w:rsidR="00B0786E" w:rsidRPr="00400DC3" w:rsidRDefault="00B0786E" w:rsidP="00F63A22">
            <w:pPr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B0786E" w:rsidRPr="00400DC3" w:rsidRDefault="00B0786E" w:rsidP="00F63A22">
            <w:pPr>
              <w:rPr>
                <w:color w:val="000000" w:themeColor="text1"/>
              </w:rPr>
            </w:pPr>
          </w:p>
        </w:tc>
      </w:tr>
    </w:tbl>
    <w:p w:rsidR="005D3AC6" w:rsidRPr="00074669" w:rsidRDefault="005D3AC6" w:rsidP="005D3AC6">
      <w:pPr>
        <w:rPr>
          <w:color w:val="000000" w:themeColor="text1"/>
        </w:rPr>
      </w:pPr>
    </w:p>
    <w:p w:rsidR="005D3AC6" w:rsidRPr="00074669" w:rsidRDefault="005D3AC6" w:rsidP="005D3AC6">
      <w:pPr>
        <w:rPr>
          <w:color w:val="000000" w:themeColor="text1"/>
        </w:rPr>
      </w:pPr>
    </w:p>
    <w:p w:rsidR="00743DB4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>Does your country have a physical society?</w:t>
      </w:r>
      <w:r w:rsidR="00743DB4">
        <w:rPr>
          <w:color w:val="000000" w:themeColor="text1"/>
        </w:rPr>
        <w:t xml:space="preserve"> </w:t>
      </w:r>
      <w:r w:rsidR="007947BD">
        <w:rPr>
          <w:color w:val="000000" w:themeColor="text1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48"/>
        <w:gridCol w:w="1128"/>
        <w:gridCol w:w="992"/>
        <w:gridCol w:w="1134"/>
      </w:tblGrid>
      <w:tr w:rsidR="00743DB4" w:rsidTr="007947BD">
        <w:tc>
          <w:tcPr>
            <w:tcW w:w="2448" w:type="dxa"/>
          </w:tcPr>
          <w:p w:rsidR="00743DB4" w:rsidRPr="00743DB4" w:rsidRDefault="00743DB4" w:rsidP="00743DB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  <w:tc>
          <w:tcPr>
            <w:tcW w:w="1128" w:type="dxa"/>
          </w:tcPr>
          <w:p w:rsidR="00743DB4" w:rsidRPr="00743DB4" w:rsidRDefault="00743DB4" w:rsidP="00743DB4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743DB4" w:rsidRDefault="00743DB4" w:rsidP="00FC48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1134" w:type="dxa"/>
          </w:tcPr>
          <w:p w:rsidR="00743DB4" w:rsidRDefault="00743DB4" w:rsidP="00FC4806">
            <w:pPr>
              <w:rPr>
                <w:color w:val="000000" w:themeColor="text1"/>
              </w:rPr>
            </w:pPr>
          </w:p>
        </w:tc>
      </w:tr>
    </w:tbl>
    <w:p w:rsidR="00394F46" w:rsidRDefault="00394F46" w:rsidP="00743DB4">
      <w:pPr>
        <w:pStyle w:val="ListParagraph"/>
        <w:ind w:left="360"/>
        <w:rPr>
          <w:color w:val="000000" w:themeColor="text1"/>
        </w:rPr>
      </w:pPr>
    </w:p>
    <w:p w:rsidR="00394F46" w:rsidRPr="00743DB4" w:rsidRDefault="00400DC3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b/>
          <w:color w:val="000000" w:themeColor="text1"/>
        </w:rPr>
      </w:pPr>
      <w:r w:rsidRPr="00743DB4">
        <w:rPr>
          <w:b/>
          <w:color w:val="000000" w:themeColor="text1"/>
        </w:rPr>
        <w:t>If  YES</w:t>
      </w:r>
      <w:r w:rsidR="00743DB4">
        <w:rPr>
          <w:b/>
          <w:color w:val="000000" w:themeColor="text1"/>
        </w:rPr>
        <w:t xml:space="preserve"> please complete the details below</w:t>
      </w:r>
    </w:p>
    <w:tbl>
      <w:tblPr>
        <w:tblStyle w:val="TableGrid"/>
        <w:tblW w:w="9355" w:type="dxa"/>
        <w:tblInd w:w="392" w:type="dxa"/>
        <w:tblLook w:val="04A0" w:firstRow="1" w:lastRow="0" w:firstColumn="1" w:lastColumn="0" w:noHBand="0" w:noVBand="1"/>
      </w:tblPr>
      <w:tblGrid>
        <w:gridCol w:w="2007"/>
        <w:gridCol w:w="7348"/>
      </w:tblGrid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Physical Society Name: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Default="00430012" w:rsidP="00743DB4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Contact Person: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Default="00430012" w:rsidP="00743DB4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Phone: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Web site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Contact Email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7947BD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Society President Name: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Default="00430012" w:rsidP="007947BD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lastRenderedPageBreak/>
              <w:t>Society President Email: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 w:rsidRPr="00400DC3">
              <w:rPr>
                <w:color w:val="000000" w:themeColor="text1"/>
                <w:sz w:val="22"/>
              </w:rPr>
              <w:t>How many members does it have?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 w:rsidRPr="00400DC3">
              <w:rPr>
                <w:color w:val="000000" w:themeColor="text1"/>
                <w:sz w:val="22"/>
              </w:rPr>
              <w:t>How frequently does it meet?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 w:rsidRPr="00400DC3">
              <w:rPr>
                <w:color w:val="000000" w:themeColor="text1"/>
                <w:sz w:val="22"/>
              </w:rPr>
              <w:t>Are there any other regularly occurring or special activities?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  <w:tr w:rsidR="00430012" w:rsidRPr="00400DC3" w:rsidTr="00430012">
        <w:tc>
          <w:tcPr>
            <w:tcW w:w="2007" w:type="dxa"/>
          </w:tcPr>
          <w:p w:rsidR="00430012" w:rsidRPr="00400DC3" w:rsidRDefault="00430012" w:rsidP="00400DC3">
            <w:pPr>
              <w:pStyle w:val="ListParagraph"/>
              <w:numPr>
                <w:ilvl w:val="0"/>
                <w:numId w:val="3"/>
              </w:numPr>
              <w:ind w:left="317" w:hanging="142"/>
              <w:rPr>
                <w:color w:val="000000" w:themeColor="text1"/>
                <w:sz w:val="22"/>
              </w:rPr>
            </w:pPr>
            <w:r w:rsidRPr="00400DC3">
              <w:rPr>
                <w:color w:val="000000" w:themeColor="text1"/>
                <w:sz w:val="22"/>
              </w:rPr>
              <w:t>Does it have a focus on any specific fields of physics?</w:t>
            </w:r>
          </w:p>
        </w:tc>
        <w:tc>
          <w:tcPr>
            <w:tcW w:w="7348" w:type="dxa"/>
          </w:tcPr>
          <w:p w:rsidR="00430012" w:rsidRPr="00400DC3" w:rsidRDefault="00430012" w:rsidP="00400DC3">
            <w:pPr>
              <w:rPr>
                <w:color w:val="000000" w:themeColor="text1"/>
              </w:rPr>
            </w:pPr>
          </w:p>
        </w:tc>
      </w:tr>
    </w:tbl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394F46" w:rsidRPr="007947BD" w:rsidRDefault="00394F46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b/>
          <w:color w:val="000000" w:themeColor="text1"/>
        </w:rPr>
      </w:pPr>
      <w:r w:rsidRPr="007947BD">
        <w:rPr>
          <w:b/>
          <w:color w:val="000000" w:themeColor="text1"/>
        </w:rPr>
        <w:t>If not,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969"/>
        <w:gridCol w:w="5353"/>
      </w:tblGrid>
      <w:tr w:rsidR="007947BD" w:rsidRPr="007947BD" w:rsidTr="003A6D5F">
        <w:tc>
          <w:tcPr>
            <w:tcW w:w="3969" w:type="dxa"/>
          </w:tcPr>
          <w:p w:rsidR="007947BD" w:rsidRPr="007947BD" w:rsidRDefault="007947BD" w:rsidP="007947BD">
            <w:pPr>
              <w:pStyle w:val="ListParagraph"/>
              <w:numPr>
                <w:ilvl w:val="1"/>
                <w:numId w:val="6"/>
              </w:numPr>
              <w:ind w:left="317" w:hanging="283"/>
              <w:rPr>
                <w:color w:val="000000" w:themeColor="text1"/>
              </w:rPr>
            </w:pPr>
            <w:r w:rsidRPr="007947BD">
              <w:rPr>
                <w:color w:val="000000" w:themeColor="text1"/>
              </w:rPr>
              <w:t xml:space="preserve">Are there plans to establish </w:t>
            </w:r>
            <w:r w:rsidRPr="005322F1">
              <w:rPr>
                <w:noProof/>
                <w:color w:val="000000" w:themeColor="text1"/>
              </w:rPr>
              <w:t>a physical</w:t>
            </w:r>
            <w:r w:rsidRPr="007947BD">
              <w:rPr>
                <w:color w:val="000000" w:themeColor="text1"/>
              </w:rPr>
              <w:t xml:space="preserve"> society?</w:t>
            </w:r>
            <w:r w:rsidR="00B0786E">
              <w:rPr>
                <w:color w:val="000000" w:themeColor="text1"/>
              </w:rPr>
              <w:t xml:space="preserve"> Please explain</w:t>
            </w:r>
          </w:p>
        </w:tc>
        <w:tc>
          <w:tcPr>
            <w:tcW w:w="5353" w:type="dxa"/>
          </w:tcPr>
          <w:p w:rsidR="007947BD" w:rsidRPr="007947BD" w:rsidRDefault="007947BD" w:rsidP="007947BD">
            <w:pPr>
              <w:ind w:left="1980"/>
              <w:jc w:val="both"/>
              <w:rPr>
                <w:color w:val="000000" w:themeColor="text1"/>
              </w:rPr>
            </w:pPr>
          </w:p>
        </w:tc>
      </w:tr>
      <w:tr w:rsidR="007947BD" w:rsidRPr="007947BD" w:rsidTr="003A6D5F">
        <w:tc>
          <w:tcPr>
            <w:tcW w:w="3969" w:type="dxa"/>
          </w:tcPr>
          <w:p w:rsidR="007947BD" w:rsidRPr="007947BD" w:rsidRDefault="007947BD" w:rsidP="007947BD">
            <w:pPr>
              <w:pStyle w:val="ListParagraph"/>
              <w:numPr>
                <w:ilvl w:val="1"/>
                <w:numId w:val="6"/>
              </w:numPr>
              <w:ind w:left="317" w:hanging="283"/>
              <w:rPr>
                <w:color w:val="000000" w:themeColor="text1"/>
              </w:rPr>
            </w:pPr>
            <w:r w:rsidRPr="007947BD">
              <w:rPr>
                <w:color w:val="000000" w:themeColor="text1"/>
              </w:rPr>
              <w:t>Is assistance needed in doing so?</w:t>
            </w:r>
            <w:r w:rsidR="00B0786E">
              <w:rPr>
                <w:color w:val="000000" w:themeColor="text1"/>
              </w:rPr>
              <w:t xml:space="preserve"> Please explain</w:t>
            </w:r>
          </w:p>
        </w:tc>
        <w:tc>
          <w:tcPr>
            <w:tcW w:w="5353" w:type="dxa"/>
          </w:tcPr>
          <w:p w:rsidR="007947BD" w:rsidRPr="007947BD" w:rsidRDefault="007947BD" w:rsidP="007947BD">
            <w:pPr>
              <w:ind w:left="1980"/>
              <w:jc w:val="both"/>
              <w:rPr>
                <w:color w:val="000000" w:themeColor="text1"/>
              </w:rPr>
            </w:pPr>
          </w:p>
        </w:tc>
      </w:tr>
    </w:tbl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3A6D5F" w:rsidRPr="003A6D5F" w:rsidRDefault="003A6D5F" w:rsidP="003A6D5F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b/>
          <w:color w:val="000000" w:themeColor="text1"/>
        </w:rPr>
      </w:pPr>
      <w:r w:rsidRPr="003A6D5F">
        <w:rPr>
          <w:b/>
          <w:color w:val="000000" w:themeColor="text1"/>
        </w:rPr>
        <w:t xml:space="preserve">Does your country have an Astronomy Society and </w:t>
      </w:r>
      <w:r w:rsidRPr="005322F1">
        <w:rPr>
          <w:b/>
          <w:noProof/>
          <w:color w:val="000000" w:themeColor="text1"/>
        </w:rPr>
        <w:t>programmes</w:t>
      </w:r>
      <w:r w:rsidRPr="003A6D5F">
        <w:rPr>
          <w:b/>
          <w:color w:val="000000" w:themeColor="text1"/>
        </w:rPr>
        <w:t xml:space="preserve">  if yes give details below</w:t>
      </w:r>
    </w:p>
    <w:tbl>
      <w:tblPr>
        <w:tblStyle w:val="TableGrid"/>
        <w:tblW w:w="9072" w:type="dxa"/>
        <w:tblInd w:w="817" w:type="dxa"/>
        <w:tblLook w:val="04A0" w:firstRow="1" w:lastRow="0" w:firstColumn="1" w:lastColumn="0" w:noHBand="0" w:noVBand="1"/>
      </w:tblPr>
      <w:tblGrid>
        <w:gridCol w:w="9072"/>
      </w:tblGrid>
      <w:tr w:rsidR="003A6D5F" w:rsidTr="003A6D5F">
        <w:trPr>
          <w:trHeight w:val="537"/>
        </w:trPr>
        <w:tc>
          <w:tcPr>
            <w:tcW w:w="9072" w:type="dxa"/>
          </w:tcPr>
          <w:p w:rsidR="003A6D5F" w:rsidRDefault="003A6D5F" w:rsidP="004B07FF">
            <w:pPr>
              <w:pStyle w:val="ListParagraph"/>
              <w:ind w:left="0"/>
              <w:rPr>
                <w:color w:val="000000" w:themeColor="text1"/>
              </w:rPr>
            </w:pPr>
          </w:p>
          <w:p w:rsidR="003A6D5F" w:rsidRDefault="003A6D5F" w:rsidP="004B07FF">
            <w:pPr>
              <w:pStyle w:val="ListParagraph"/>
              <w:ind w:left="0"/>
              <w:rPr>
                <w:color w:val="000000" w:themeColor="text1"/>
              </w:rPr>
            </w:pPr>
          </w:p>
          <w:p w:rsidR="003A6D5F" w:rsidRDefault="003A6D5F" w:rsidP="004B07FF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3A6D5F" w:rsidRPr="00074669" w:rsidRDefault="003A6D5F" w:rsidP="003A6D5F">
      <w:pPr>
        <w:pStyle w:val="ListParagraph"/>
        <w:rPr>
          <w:color w:val="000000" w:themeColor="text1"/>
        </w:rPr>
      </w:pPr>
    </w:p>
    <w:p w:rsidR="00091EC3" w:rsidRPr="00074669" w:rsidRDefault="00091EC3" w:rsidP="003A6D5F">
      <w:pPr>
        <w:pStyle w:val="ListParagraph"/>
        <w:ind w:left="1440"/>
        <w:rPr>
          <w:color w:val="000000" w:themeColor="text1"/>
        </w:rPr>
      </w:pP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DB35BD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>What universities in your country grant bachelor, masters, and doctoral degrees in physics?</w:t>
      </w:r>
      <w:r w:rsidR="00DB35BD">
        <w:rPr>
          <w:color w:val="000000" w:themeColor="text1"/>
        </w:rPr>
        <w:t xml:space="preserve"> </w:t>
      </w:r>
      <w:r w:rsidR="00DB35BD" w:rsidRPr="00074669">
        <w:rPr>
          <w:color w:val="000000" w:themeColor="text1"/>
        </w:rPr>
        <w:t xml:space="preserve">On average, how many degrees does each </w:t>
      </w:r>
      <w:r w:rsidR="00DB35BD">
        <w:rPr>
          <w:color w:val="000000" w:themeColor="text1"/>
        </w:rPr>
        <w:t xml:space="preserve">university </w:t>
      </w:r>
      <w:r w:rsidR="00DB35BD" w:rsidRPr="00074669">
        <w:rPr>
          <w:color w:val="000000" w:themeColor="text1"/>
        </w:rPr>
        <w:t>grant per year at each level?</w:t>
      </w:r>
      <w:r w:rsidR="00DB35BD">
        <w:rPr>
          <w:color w:val="000000" w:themeColor="text1"/>
        </w:rPr>
        <w:t xml:space="preserve"> Please provide your answers in the table below</w:t>
      </w: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2268"/>
        <w:gridCol w:w="2132"/>
        <w:gridCol w:w="1224"/>
        <w:gridCol w:w="1038"/>
        <w:gridCol w:w="1598"/>
        <w:gridCol w:w="1487"/>
      </w:tblGrid>
      <w:tr w:rsidR="00DB35BD" w:rsidRPr="00DB35BD" w:rsidTr="006C6662">
        <w:trPr>
          <w:tblHeader/>
        </w:trPr>
        <w:tc>
          <w:tcPr>
            <w:tcW w:w="2268" w:type="dxa"/>
            <w:vMerge w:val="restart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University Name</w:t>
            </w:r>
          </w:p>
        </w:tc>
        <w:tc>
          <w:tcPr>
            <w:tcW w:w="2132" w:type="dxa"/>
            <w:vMerge w:val="restart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website</w:t>
            </w:r>
          </w:p>
        </w:tc>
        <w:tc>
          <w:tcPr>
            <w:tcW w:w="5347" w:type="dxa"/>
            <w:gridSpan w:val="4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Number of Degrees Granted / Year</w:t>
            </w:r>
          </w:p>
        </w:tc>
      </w:tr>
      <w:tr w:rsidR="00DB35BD" w:rsidRPr="00DB35BD" w:rsidTr="006C6662">
        <w:tc>
          <w:tcPr>
            <w:tcW w:w="2268" w:type="dxa"/>
            <w:vMerge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</w:p>
        </w:tc>
        <w:tc>
          <w:tcPr>
            <w:tcW w:w="2132" w:type="dxa"/>
            <w:vMerge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</w:p>
        </w:tc>
        <w:tc>
          <w:tcPr>
            <w:tcW w:w="1224" w:type="dxa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 xml:space="preserve">Bachelors </w:t>
            </w:r>
          </w:p>
        </w:tc>
        <w:tc>
          <w:tcPr>
            <w:tcW w:w="1038" w:type="dxa"/>
            <w:shd w:val="clear" w:color="auto" w:fill="DBE5F1" w:themeFill="accent1" w:themeFillTint="33"/>
          </w:tcPr>
          <w:p w:rsidR="00DB35BD" w:rsidRPr="00DB35BD" w:rsidRDefault="00DB35BD" w:rsidP="00DB35BD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 xml:space="preserve">Hons </w:t>
            </w:r>
          </w:p>
        </w:tc>
        <w:tc>
          <w:tcPr>
            <w:tcW w:w="1598" w:type="dxa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Masters</w:t>
            </w:r>
          </w:p>
          <w:p w:rsidR="00DB35BD" w:rsidRPr="00DB35BD" w:rsidRDefault="00DB35BD" w:rsidP="00DB35BD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(MSc / MP</w:t>
            </w:r>
            <w:r>
              <w:rPr>
                <w:b/>
                <w:color w:val="000000" w:themeColor="text1"/>
                <w:sz w:val="22"/>
              </w:rPr>
              <w:t>h</w:t>
            </w:r>
            <w:r w:rsidRPr="00DB35BD">
              <w:rPr>
                <w:b/>
                <w:color w:val="000000" w:themeColor="text1"/>
                <w:sz w:val="22"/>
              </w:rPr>
              <w:t>il)</w:t>
            </w:r>
          </w:p>
        </w:tc>
        <w:tc>
          <w:tcPr>
            <w:tcW w:w="1487" w:type="dxa"/>
            <w:shd w:val="clear" w:color="auto" w:fill="DBE5F1" w:themeFill="accent1" w:themeFillTint="33"/>
          </w:tcPr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Doctoral</w:t>
            </w:r>
          </w:p>
          <w:p w:rsidR="00DB35BD" w:rsidRPr="00DB35BD" w:rsidRDefault="00DB35BD" w:rsidP="002B7F07">
            <w:pPr>
              <w:pStyle w:val="ListParagraph"/>
              <w:ind w:left="0"/>
              <w:rPr>
                <w:b/>
                <w:color w:val="000000" w:themeColor="text1"/>
                <w:sz w:val="22"/>
              </w:rPr>
            </w:pPr>
            <w:r w:rsidRPr="00DB35BD">
              <w:rPr>
                <w:b/>
                <w:color w:val="000000" w:themeColor="text1"/>
                <w:sz w:val="22"/>
              </w:rPr>
              <w:t>(PhD/DPhil)</w:t>
            </w: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DB35BD" w:rsidRPr="00DB35BD" w:rsidTr="00DB35BD">
        <w:tc>
          <w:tcPr>
            <w:tcW w:w="226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DB35BD" w:rsidRPr="00DB35BD" w:rsidRDefault="00DB35BD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2C3F50" w:rsidRPr="00DB35BD" w:rsidTr="00DB35BD">
        <w:tc>
          <w:tcPr>
            <w:tcW w:w="226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2132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224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03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598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1487" w:type="dxa"/>
          </w:tcPr>
          <w:p w:rsidR="002C3F50" w:rsidRPr="00DB35BD" w:rsidRDefault="002C3F50" w:rsidP="002B7F07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091EC3" w:rsidRPr="00074669" w:rsidRDefault="00091EC3" w:rsidP="00091EC3">
      <w:pPr>
        <w:rPr>
          <w:color w:val="000000" w:themeColor="text1"/>
        </w:rPr>
      </w:pPr>
    </w:p>
    <w:p w:rsidR="00091EC3" w:rsidRPr="00074669" w:rsidRDefault="00091EC3" w:rsidP="00091EC3">
      <w:pPr>
        <w:rPr>
          <w:color w:val="000000" w:themeColor="text1"/>
        </w:rPr>
      </w:pPr>
    </w:p>
    <w:p w:rsidR="00091EC3" w:rsidRPr="00074669" w:rsidRDefault="00091EC3" w:rsidP="00091EC3">
      <w:pPr>
        <w:rPr>
          <w:color w:val="000000" w:themeColor="text1"/>
        </w:rPr>
      </w:pPr>
    </w:p>
    <w:p w:rsidR="00091EC3" w:rsidRPr="00074669" w:rsidRDefault="00394F46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 w:rsidRPr="00074669">
        <w:rPr>
          <w:color w:val="000000" w:themeColor="text1"/>
        </w:rPr>
        <w:t xml:space="preserve">Upon receiving a </w:t>
      </w:r>
      <w:r w:rsidRPr="005322F1">
        <w:rPr>
          <w:noProof/>
          <w:color w:val="000000" w:themeColor="text1"/>
        </w:rPr>
        <w:t>bachelor</w:t>
      </w:r>
      <w:r w:rsidR="005322F1">
        <w:rPr>
          <w:noProof/>
          <w:color w:val="000000" w:themeColor="text1"/>
        </w:rPr>
        <w:t>'</w:t>
      </w:r>
      <w:r w:rsidRPr="005322F1">
        <w:rPr>
          <w:noProof/>
          <w:color w:val="000000" w:themeColor="text1"/>
        </w:rPr>
        <w:t>s</w:t>
      </w:r>
      <w:r w:rsidRPr="00074669">
        <w:rPr>
          <w:color w:val="000000" w:themeColor="text1"/>
        </w:rPr>
        <w:t xml:space="preserve"> degree in physics, does the student typically seek an advanced degree</w:t>
      </w:r>
      <w:r w:rsidR="00906F23">
        <w:rPr>
          <w:color w:val="000000" w:themeColor="text1"/>
        </w:rPr>
        <w:t>/qualification</w:t>
      </w:r>
      <w:r w:rsidR="00906F23" w:rsidRPr="00074669">
        <w:rPr>
          <w:color w:val="000000" w:themeColor="text1"/>
        </w:rPr>
        <w:t xml:space="preserve"> </w:t>
      </w:r>
      <w:r w:rsidRPr="00074669">
        <w:rPr>
          <w:color w:val="000000" w:themeColor="text1"/>
        </w:rPr>
        <w:t>in physics</w:t>
      </w:r>
      <w:r w:rsidR="009065A4" w:rsidRPr="00074669">
        <w:rPr>
          <w:color w:val="000000" w:themeColor="text1"/>
        </w:rPr>
        <w:t>?</w:t>
      </w:r>
      <w:r w:rsidR="00DB35BD" w:rsidRPr="00074669">
        <w:rPr>
          <w:color w:val="000000" w:themeColor="text1"/>
        </w:rPr>
        <w:t xml:space="preserve"> 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418"/>
        <w:gridCol w:w="1128"/>
        <w:gridCol w:w="992"/>
        <w:gridCol w:w="1134"/>
      </w:tblGrid>
      <w:tr w:rsidR="00DB35BD" w:rsidTr="00F8134C">
        <w:tc>
          <w:tcPr>
            <w:tcW w:w="1418" w:type="dxa"/>
          </w:tcPr>
          <w:p w:rsidR="00DB35BD" w:rsidRPr="00743DB4" w:rsidRDefault="00DB35BD" w:rsidP="00DB35BD">
            <w:pPr>
              <w:ind w:hanging="108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  <w:tc>
          <w:tcPr>
            <w:tcW w:w="1128" w:type="dxa"/>
          </w:tcPr>
          <w:p w:rsidR="00DB35BD" w:rsidRPr="00743DB4" w:rsidRDefault="00DB35BD" w:rsidP="005A07C0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DB35BD" w:rsidRDefault="00DB35BD" w:rsidP="005A07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1134" w:type="dxa"/>
          </w:tcPr>
          <w:p w:rsidR="00DB35BD" w:rsidRDefault="00DB35BD" w:rsidP="005A07C0">
            <w:pPr>
              <w:rPr>
                <w:color w:val="000000" w:themeColor="text1"/>
              </w:rPr>
            </w:pPr>
          </w:p>
        </w:tc>
      </w:tr>
    </w:tbl>
    <w:p w:rsidR="00091EC3" w:rsidRDefault="00091EC3" w:rsidP="00091EC3">
      <w:pPr>
        <w:pStyle w:val="ListParagraph"/>
        <w:ind w:left="0"/>
        <w:rPr>
          <w:color w:val="000000" w:themeColor="text1"/>
        </w:rPr>
      </w:pPr>
    </w:p>
    <w:p w:rsidR="00DB35BD" w:rsidRPr="00074669" w:rsidRDefault="00DB35BD" w:rsidP="00091EC3">
      <w:pPr>
        <w:pStyle w:val="ListParagraph"/>
        <w:ind w:left="0"/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 w:rsidRPr="00074669">
        <w:rPr>
          <w:color w:val="000000" w:themeColor="text1"/>
        </w:rPr>
        <w:t>About what percentage obtain these advanced degrees</w:t>
      </w:r>
      <w:r w:rsidR="00906F23">
        <w:rPr>
          <w:color w:val="000000" w:themeColor="text1"/>
        </w:rPr>
        <w:t>/qualifications</w:t>
      </w:r>
      <w:r w:rsidR="00906F23" w:rsidRPr="00074669">
        <w:rPr>
          <w:color w:val="000000" w:themeColor="text1"/>
        </w:rPr>
        <w:t xml:space="preserve"> </w:t>
      </w:r>
      <w:r w:rsidRPr="00074669">
        <w:rPr>
          <w:color w:val="000000" w:themeColor="text1"/>
        </w:rPr>
        <w:t>in the country?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F8134C">
        <w:trPr>
          <w:trHeight w:val="537"/>
        </w:trPr>
        <w:tc>
          <w:tcPr>
            <w:tcW w:w="8647" w:type="dxa"/>
          </w:tcPr>
          <w:p w:rsidR="00F8134C" w:rsidRDefault="00F8134C" w:rsidP="00091EC3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091EC3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091EC3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394F46" w:rsidRDefault="00394F46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 w:rsidRPr="00074669">
        <w:rPr>
          <w:color w:val="000000" w:themeColor="text1"/>
        </w:rPr>
        <w:t>If the degree</w:t>
      </w:r>
      <w:r w:rsidR="00906F23">
        <w:rPr>
          <w:color w:val="000000" w:themeColor="text1"/>
        </w:rPr>
        <w:t>/qualification</w:t>
      </w:r>
      <w:r w:rsidRPr="00074669">
        <w:rPr>
          <w:color w:val="000000" w:themeColor="text1"/>
        </w:rPr>
        <w:t xml:space="preserve"> is sought outside the country, in which countries (over the last five years)?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5A07C0">
        <w:trPr>
          <w:trHeight w:val="537"/>
        </w:trPr>
        <w:tc>
          <w:tcPr>
            <w:tcW w:w="8647" w:type="dxa"/>
          </w:tcPr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F8134C" w:rsidRPr="00074669" w:rsidRDefault="00F8134C" w:rsidP="00F8134C">
      <w:pPr>
        <w:pStyle w:val="ListParagraph"/>
        <w:rPr>
          <w:color w:val="000000" w:themeColor="text1"/>
        </w:rPr>
      </w:pP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 w:rsidRPr="00074669">
        <w:rPr>
          <w:color w:val="000000" w:themeColor="text1"/>
        </w:rPr>
        <w:t>Do post-doctoral opportunities exist within the country?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418"/>
        <w:gridCol w:w="1128"/>
        <w:gridCol w:w="992"/>
        <w:gridCol w:w="1134"/>
      </w:tblGrid>
      <w:tr w:rsidR="00F8134C" w:rsidTr="005A07C0">
        <w:tc>
          <w:tcPr>
            <w:tcW w:w="1418" w:type="dxa"/>
          </w:tcPr>
          <w:p w:rsidR="00F8134C" w:rsidRPr="00743DB4" w:rsidRDefault="00F8134C" w:rsidP="005A07C0">
            <w:pPr>
              <w:ind w:hanging="108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  <w:tc>
          <w:tcPr>
            <w:tcW w:w="1128" w:type="dxa"/>
          </w:tcPr>
          <w:p w:rsidR="00F8134C" w:rsidRPr="00743DB4" w:rsidRDefault="00F8134C" w:rsidP="005A07C0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F8134C" w:rsidRDefault="00F8134C" w:rsidP="005A07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1134" w:type="dxa"/>
          </w:tcPr>
          <w:p w:rsidR="00F8134C" w:rsidRDefault="00F8134C" w:rsidP="005A07C0">
            <w:pPr>
              <w:rPr>
                <w:color w:val="000000" w:themeColor="text1"/>
              </w:rPr>
            </w:pPr>
          </w:p>
        </w:tc>
      </w:tr>
    </w:tbl>
    <w:p w:rsidR="00091EC3" w:rsidRDefault="00091EC3" w:rsidP="00091EC3">
      <w:pPr>
        <w:pStyle w:val="ListParagraph"/>
        <w:ind w:left="0"/>
        <w:rPr>
          <w:color w:val="000000" w:themeColor="text1"/>
        </w:rPr>
      </w:pPr>
    </w:p>
    <w:p w:rsidR="00F8134C" w:rsidRPr="00074669" w:rsidRDefault="00F8134C" w:rsidP="00091EC3">
      <w:pPr>
        <w:pStyle w:val="ListParagraph"/>
        <w:ind w:left="0"/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2"/>
          <w:numId w:val="1"/>
        </w:numPr>
        <w:shd w:val="clear" w:color="auto" w:fill="C4BC96" w:themeFill="background2" w:themeFillShade="BF"/>
        <w:ind w:left="1800" w:firstLine="0"/>
        <w:rPr>
          <w:color w:val="000000" w:themeColor="text1"/>
        </w:rPr>
      </w:pPr>
      <w:r w:rsidRPr="00074669">
        <w:rPr>
          <w:color w:val="000000" w:themeColor="text1"/>
        </w:rPr>
        <w:t>If</w:t>
      </w:r>
      <w:r w:rsidR="00632738" w:rsidRPr="00074669">
        <w:rPr>
          <w:color w:val="000000" w:themeColor="text1"/>
        </w:rPr>
        <w:t xml:space="preserve"> not, in which countries do graduates undertake post-doctoral opportunities</w:t>
      </w:r>
      <w:r w:rsidRPr="00074669">
        <w:rPr>
          <w:color w:val="000000" w:themeColor="text1"/>
        </w:rPr>
        <w:t>?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5A07C0">
        <w:trPr>
          <w:trHeight w:val="537"/>
        </w:trPr>
        <w:tc>
          <w:tcPr>
            <w:tcW w:w="8647" w:type="dxa"/>
          </w:tcPr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F8134C" w:rsidRPr="00074669" w:rsidRDefault="00F8134C" w:rsidP="00F8134C">
      <w:pPr>
        <w:pStyle w:val="ListParagraph"/>
        <w:ind w:left="0"/>
        <w:rPr>
          <w:color w:val="000000" w:themeColor="text1"/>
        </w:rPr>
      </w:pPr>
    </w:p>
    <w:p w:rsidR="00091EC3" w:rsidRPr="00074669" w:rsidRDefault="00091EC3" w:rsidP="00091EC3">
      <w:pPr>
        <w:rPr>
          <w:color w:val="000000" w:themeColor="text1"/>
        </w:rPr>
      </w:pPr>
    </w:p>
    <w:p w:rsidR="009065A4" w:rsidRPr="00074669" w:rsidRDefault="009065A4" w:rsidP="00091EC3">
      <w:pPr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>If any university has a major research institute, center, or specialized program, please identify the activity and university.</w:t>
      </w:r>
      <w:r w:rsidR="006F6323">
        <w:rPr>
          <w:color w:val="000000" w:themeColor="text1"/>
        </w:rPr>
        <w:t xml:space="preserve"> If yes a</w:t>
      </w:r>
      <w:r w:rsidR="006F6323" w:rsidRPr="00074669">
        <w:rPr>
          <w:color w:val="000000" w:themeColor="text1"/>
        </w:rPr>
        <w:t xml:space="preserve">pproximately how many </w:t>
      </w:r>
      <w:r w:rsidR="006F6323">
        <w:rPr>
          <w:color w:val="000000" w:themeColor="text1"/>
        </w:rPr>
        <w:t>physicists (</w:t>
      </w:r>
      <w:r w:rsidR="006F6323" w:rsidRPr="00074669">
        <w:rPr>
          <w:color w:val="000000" w:themeColor="text1"/>
        </w:rPr>
        <w:t>students and faculty</w:t>
      </w:r>
      <w:r w:rsidR="006F6323">
        <w:rPr>
          <w:color w:val="000000" w:themeColor="text1"/>
        </w:rPr>
        <w:t>)</w:t>
      </w:r>
      <w:r w:rsidR="006F6323" w:rsidRPr="00074669">
        <w:rPr>
          <w:color w:val="000000" w:themeColor="text1"/>
        </w:rPr>
        <w:t xml:space="preserve"> are associated with each activity</w:t>
      </w:r>
      <w:r w:rsidR="006F6323">
        <w:rPr>
          <w:color w:val="000000" w:themeColor="text1"/>
        </w:rPr>
        <w:t>. Please complete table below</w:t>
      </w:r>
    </w:p>
    <w:p w:rsidR="00091EC3" w:rsidRPr="00074669" w:rsidRDefault="00091EC3" w:rsidP="00091EC3">
      <w:pPr>
        <w:pStyle w:val="ListParagraph"/>
        <w:ind w:left="0"/>
        <w:rPr>
          <w:color w:val="000000" w:themeColor="text1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693"/>
        <w:gridCol w:w="3402"/>
        <w:gridCol w:w="3510"/>
      </w:tblGrid>
      <w:tr w:rsidR="006F6323" w:rsidRPr="00106E80" w:rsidTr="006C6662">
        <w:trPr>
          <w:tblHeader/>
        </w:trPr>
        <w:tc>
          <w:tcPr>
            <w:tcW w:w="2693" w:type="dxa"/>
            <w:shd w:val="clear" w:color="auto" w:fill="DBE5F1" w:themeFill="accent1" w:themeFillTint="33"/>
          </w:tcPr>
          <w:p w:rsidR="006F6323" w:rsidRPr="00106E80" w:rsidRDefault="006F6323" w:rsidP="00797FAE">
            <w:pPr>
              <w:pStyle w:val="ListParagraph"/>
              <w:ind w:left="0"/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University Name</w:t>
            </w:r>
          </w:p>
        </w:tc>
        <w:tc>
          <w:tcPr>
            <w:tcW w:w="3402" w:type="dxa"/>
            <w:shd w:val="clear" w:color="auto" w:fill="DBE5F1" w:themeFill="accent1" w:themeFillTint="33"/>
          </w:tcPr>
          <w:p w:rsidR="006F6323" w:rsidRPr="00106E80" w:rsidRDefault="006F6323" w:rsidP="00797FAE">
            <w:pPr>
              <w:pStyle w:val="ListParagraph"/>
              <w:ind w:left="0"/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Research Center/Programme Name</w:t>
            </w:r>
          </w:p>
        </w:tc>
        <w:tc>
          <w:tcPr>
            <w:tcW w:w="3510" w:type="dxa"/>
            <w:shd w:val="clear" w:color="auto" w:fill="DBE5F1" w:themeFill="accent1" w:themeFillTint="33"/>
          </w:tcPr>
          <w:p w:rsidR="006F6323" w:rsidRPr="00106E80" w:rsidRDefault="006F6323" w:rsidP="00797FAE">
            <w:pPr>
              <w:pStyle w:val="ListParagraph"/>
              <w:ind w:left="0"/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Approximate Number of Physicists</w:t>
            </w: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693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402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:rsidR="006F6323" w:rsidRPr="006F6323" w:rsidRDefault="006F6323" w:rsidP="00797FAE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9065A4" w:rsidRPr="00074669" w:rsidRDefault="009065A4" w:rsidP="00091EC3">
      <w:pPr>
        <w:pStyle w:val="ListParagraph"/>
        <w:ind w:left="0"/>
        <w:rPr>
          <w:color w:val="000000" w:themeColor="text1"/>
        </w:rPr>
      </w:pPr>
    </w:p>
    <w:p w:rsidR="00394F46" w:rsidRPr="006F6323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450" w:hanging="450"/>
        <w:rPr>
          <w:color w:val="000000" w:themeColor="text1"/>
        </w:rPr>
      </w:pPr>
      <w:r w:rsidRPr="006F6323">
        <w:rPr>
          <w:color w:val="000000" w:themeColor="text1"/>
        </w:rPr>
        <w:t>If there are government or industrial sponsored major research institutes, centers, or specialized physics programs not par</w:t>
      </w:r>
      <w:r w:rsidR="006F6323" w:rsidRPr="006F6323">
        <w:rPr>
          <w:color w:val="000000" w:themeColor="text1"/>
        </w:rPr>
        <w:t xml:space="preserve">t of the above, please </w:t>
      </w:r>
      <w:r w:rsidR="00743DB4">
        <w:rPr>
          <w:color w:val="000000" w:themeColor="text1"/>
        </w:rPr>
        <w:t>list them below</w:t>
      </w:r>
      <w:r w:rsidR="006F6323" w:rsidRPr="006F6323">
        <w:rPr>
          <w:color w:val="000000" w:themeColor="text1"/>
        </w:rPr>
        <w:t xml:space="preserve"> including the </w:t>
      </w:r>
      <w:r w:rsidR="00743DB4">
        <w:rPr>
          <w:color w:val="000000" w:themeColor="text1"/>
        </w:rPr>
        <w:t>a</w:t>
      </w:r>
      <w:r w:rsidRPr="006F6323">
        <w:rPr>
          <w:color w:val="000000" w:themeColor="text1"/>
        </w:rPr>
        <w:t>pproximate</w:t>
      </w:r>
      <w:r w:rsidR="00743DB4">
        <w:rPr>
          <w:color w:val="000000" w:themeColor="text1"/>
        </w:rPr>
        <w:t xml:space="preserve"> number of </w:t>
      </w:r>
      <w:r w:rsidRPr="006F6323">
        <w:rPr>
          <w:color w:val="000000" w:themeColor="text1"/>
        </w:rPr>
        <w:t>physicists associated with each?</w:t>
      </w:r>
    </w:p>
    <w:p w:rsidR="00091EC3" w:rsidRDefault="00091EC3" w:rsidP="00091EC3">
      <w:pPr>
        <w:rPr>
          <w:color w:val="000000" w:themeColor="text1"/>
        </w:rPr>
      </w:pP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845"/>
        <w:gridCol w:w="3380"/>
        <w:gridCol w:w="3380"/>
      </w:tblGrid>
      <w:tr w:rsidR="006F6323" w:rsidRPr="00106E80" w:rsidTr="006C6662">
        <w:trPr>
          <w:tblHeader/>
        </w:trPr>
        <w:tc>
          <w:tcPr>
            <w:tcW w:w="2845" w:type="dxa"/>
            <w:shd w:val="clear" w:color="auto" w:fill="DBE5F1" w:themeFill="accent1" w:themeFillTint="33"/>
          </w:tcPr>
          <w:p w:rsidR="006F6323" w:rsidRPr="00106E80" w:rsidRDefault="006F6323" w:rsidP="006F6323">
            <w:pPr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Physics Related Institutions  Name</w:t>
            </w:r>
          </w:p>
        </w:tc>
        <w:tc>
          <w:tcPr>
            <w:tcW w:w="3380" w:type="dxa"/>
            <w:shd w:val="clear" w:color="auto" w:fill="DBE5F1" w:themeFill="accent1" w:themeFillTint="33"/>
          </w:tcPr>
          <w:p w:rsidR="006F6323" w:rsidRPr="00106E80" w:rsidRDefault="006F6323" w:rsidP="00CA71A3">
            <w:pPr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Website</w:t>
            </w:r>
          </w:p>
        </w:tc>
        <w:tc>
          <w:tcPr>
            <w:tcW w:w="3380" w:type="dxa"/>
            <w:shd w:val="clear" w:color="auto" w:fill="DBE5F1" w:themeFill="accent1" w:themeFillTint="33"/>
          </w:tcPr>
          <w:p w:rsidR="006F6323" w:rsidRPr="00106E80" w:rsidRDefault="006F6323" w:rsidP="00CA71A3">
            <w:pPr>
              <w:rPr>
                <w:b/>
                <w:color w:val="000000" w:themeColor="text1"/>
              </w:rPr>
            </w:pPr>
            <w:r w:rsidRPr="00106E80">
              <w:rPr>
                <w:b/>
                <w:color w:val="000000" w:themeColor="text1"/>
              </w:rPr>
              <w:t>Approximate Number of Physicists</w:t>
            </w: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  <w:tr w:rsidR="006F6323" w:rsidRPr="006F6323" w:rsidTr="006F6323">
        <w:tc>
          <w:tcPr>
            <w:tcW w:w="2845" w:type="dxa"/>
          </w:tcPr>
          <w:p w:rsidR="006F6323" w:rsidRPr="006F6323" w:rsidRDefault="006F6323" w:rsidP="006F632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  <w:tc>
          <w:tcPr>
            <w:tcW w:w="3380" w:type="dxa"/>
          </w:tcPr>
          <w:p w:rsidR="006F6323" w:rsidRPr="006F6323" w:rsidRDefault="006F6323" w:rsidP="00CA71A3">
            <w:pPr>
              <w:rPr>
                <w:color w:val="000000" w:themeColor="text1"/>
              </w:rPr>
            </w:pPr>
          </w:p>
        </w:tc>
      </w:tr>
    </w:tbl>
    <w:p w:rsidR="006F6323" w:rsidRPr="00074669" w:rsidRDefault="006F6323" w:rsidP="00091EC3">
      <w:pPr>
        <w:rPr>
          <w:color w:val="000000" w:themeColor="text1"/>
        </w:rPr>
      </w:pPr>
    </w:p>
    <w:p w:rsidR="00074669" w:rsidRPr="00074669" w:rsidRDefault="00074669" w:rsidP="00091EC3">
      <w:pPr>
        <w:rPr>
          <w:color w:val="000000" w:themeColor="text1"/>
        </w:rPr>
      </w:pPr>
    </w:p>
    <w:p w:rsidR="00091EC3" w:rsidRPr="00074669" w:rsidRDefault="00091EC3" w:rsidP="00091EC3">
      <w:pPr>
        <w:rPr>
          <w:color w:val="000000" w:themeColor="text1"/>
        </w:rPr>
      </w:pPr>
    </w:p>
    <w:p w:rsidR="00906F23" w:rsidRPr="003A13F3" w:rsidRDefault="001D117E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450" w:hanging="450"/>
        <w:rPr>
          <w:color w:val="000000" w:themeColor="text1"/>
        </w:rPr>
      </w:pPr>
      <w:r>
        <w:rPr>
          <w:color w:val="000000" w:themeColor="text1"/>
        </w:rPr>
        <w:t>How many people trained as physicists (</w:t>
      </w:r>
      <w:r w:rsidR="00636D9C">
        <w:rPr>
          <w:color w:val="000000" w:themeColor="text1"/>
        </w:rPr>
        <w:t xml:space="preserve">at </w:t>
      </w:r>
      <w:r>
        <w:rPr>
          <w:color w:val="000000" w:themeColor="text1"/>
        </w:rPr>
        <w:t>bachelors, ma</w:t>
      </w:r>
      <w:r w:rsidR="00636D9C">
        <w:rPr>
          <w:color w:val="000000" w:themeColor="text1"/>
        </w:rPr>
        <w:t>s</w:t>
      </w:r>
      <w:r>
        <w:rPr>
          <w:color w:val="000000" w:themeColor="text1"/>
        </w:rPr>
        <w:t>t</w:t>
      </w:r>
      <w:r w:rsidR="0014126B">
        <w:rPr>
          <w:color w:val="000000" w:themeColor="text1"/>
        </w:rPr>
        <w:t xml:space="preserve">ers, </w:t>
      </w:r>
      <w:r w:rsidR="00636D9C">
        <w:rPr>
          <w:color w:val="000000" w:themeColor="text1"/>
        </w:rPr>
        <w:t xml:space="preserve">or </w:t>
      </w:r>
      <w:r w:rsidR="0014126B">
        <w:rPr>
          <w:color w:val="000000" w:themeColor="text1"/>
        </w:rPr>
        <w:t>Ph.D</w:t>
      </w:r>
      <w:r w:rsidR="00636D9C">
        <w:rPr>
          <w:color w:val="000000" w:themeColor="text1"/>
        </w:rPr>
        <w:t>. levels</w:t>
      </w:r>
      <w:r w:rsidR="0014126B">
        <w:rPr>
          <w:color w:val="000000" w:themeColor="text1"/>
        </w:rPr>
        <w:t>)</w:t>
      </w:r>
      <w:r w:rsidR="00B479F9">
        <w:rPr>
          <w:color w:val="000000" w:themeColor="text1"/>
        </w:rPr>
        <w:t xml:space="preserve">, but </w:t>
      </w:r>
      <w:r w:rsidR="006B6EBF">
        <w:rPr>
          <w:color w:val="000000" w:themeColor="text1"/>
        </w:rPr>
        <w:t xml:space="preserve">do </w:t>
      </w:r>
      <w:r w:rsidR="003A13F3">
        <w:rPr>
          <w:color w:val="000000" w:themeColor="text1"/>
        </w:rPr>
        <w:t>not</w:t>
      </w:r>
      <w:r w:rsidR="00906F23">
        <w:rPr>
          <w:color w:val="000000" w:themeColor="text1"/>
        </w:rPr>
        <w:t xml:space="preserve"> identify </w:t>
      </w:r>
      <w:r w:rsidR="0014126B">
        <w:rPr>
          <w:color w:val="000000" w:themeColor="text1"/>
        </w:rPr>
        <w:t xml:space="preserve">as </w:t>
      </w:r>
      <w:r>
        <w:rPr>
          <w:color w:val="000000" w:themeColor="text1"/>
        </w:rPr>
        <w:t xml:space="preserve">physicists </w:t>
      </w:r>
      <w:r w:rsidR="006261A0">
        <w:rPr>
          <w:color w:val="000000" w:themeColor="text1"/>
        </w:rPr>
        <w:t xml:space="preserve">in the sector in which they are currently </w:t>
      </w:r>
      <w:r w:rsidR="006B6EBF">
        <w:rPr>
          <w:color w:val="000000" w:themeColor="text1"/>
        </w:rPr>
        <w:t>working</w:t>
      </w:r>
      <w:r w:rsidR="00B479F9">
        <w:rPr>
          <w:color w:val="000000" w:themeColor="text1"/>
        </w:rPr>
        <w:t xml:space="preserve">, are working </w:t>
      </w:r>
      <w:r w:rsidR="00B479F9" w:rsidRPr="005322F1">
        <w:rPr>
          <w:noProof/>
          <w:color w:val="000000" w:themeColor="text1"/>
        </w:rPr>
        <w:t>in</w:t>
      </w:r>
      <w:r w:rsidR="00B479F9">
        <w:rPr>
          <w:color w:val="000000" w:themeColor="text1"/>
        </w:rPr>
        <w:t xml:space="preserve"> the following</w:t>
      </w:r>
      <w:r w:rsidR="006261A0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</w:p>
    <w:p w:rsidR="00074669" w:rsidRDefault="00074669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720" w:firstLine="0"/>
        <w:rPr>
          <w:color w:val="000000" w:themeColor="text1"/>
        </w:rPr>
      </w:pPr>
      <w:r w:rsidRPr="0074798B">
        <w:rPr>
          <w:color w:val="000000" w:themeColor="text1"/>
        </w:rPr>
        <w:t xml:space="preserve">At universities or </w:t>
      </w:r>
      <w:r w:rsidR="00636D9C" w:rsidRPr="0074798B">
        <w:rPr>
          <w:color w:val="000000" w:themeColor="text1"/>
        </w:rPr>
        <w:t xml:space="preserve">at </w:t>
      </w:r>
      <w:r w:rsidRPr="0074798B">
        <w:rPr>
          <w:color w:val="000000" w:themeColor="text1"/>
        </w:rPr>
        <w:t>insti</w:t>
      </w:r>
      <w:r w:rsidR="00E012E1" w:rsidRPr="0074798B">
        <w:rPr>
          <w:color w:val="000000" w:themeColor="text1"/>
        </w:rPr>
        <w:t>tutions described in question 5,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5A07C0">
        <w:trPr>
          <w:trHeight w:val="537"/>
        </w:trPr>
        <w:tc>
          <w:tcPr>
            <w:tcW w:w="8647" w:type="dxa"/>
          </w:tcPr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F8134C" w:rsidRPr="00074669" w:rsidRDefault="00F8134C" w:rsidP="00F8134C">
      <w:pPr>
        <w:pStyle w:val="ListParagraph"/>
        <w:ind w:left="0"/>
        <w:rPr>
          <w:color w:val="000000" w:themeColor="text1"/>
        </w:rPr>
      </w:pPr>
    </w:p>
    <w:p w:rsidR="00074669" w:rsidRPr="00074669" w:rsidRDefault="00074669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720" w:firstLine="0"/>
        <w:rPr>
          <w:color w:val="000000" w:themeColor="text1"/>
        </w:rPr>
      </w:pPr>
      <w:r w:rsidRPr="00074669">
        <w:rPr>
          <w:color w:val="000000" w:themeColor="text1"/>
        </w:rPr>
        <w:t>At institutions described in question 6.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5A07C0">
        <w:trPr>
          <w:trHeight w:val="537"/>
        </w:trPr>
        <w:tc>
          <w:tcPr>
            <w:tcW w:w="8647" w:type="dxa"/>
          </w:tcPr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F8134C" w:rsidRPr="00074669" w:rsidRDefault="00F8134C" w:rsidP="00F8134C">
      <w:pPr>
        <w:pStyle w:val="ListParagraph"/>
        <w:ind w:left="0"/>
        <w:rPr>
          <w:color w:val="000000" w:themeColor="text1"/>
        </w:rPr>
      </w:pPr>
    </w:p>
    <w:p w:rsidR="00074669" w:rsidRPr="00074669" w:rsidRDefault="00074669" w:rsidP="003A13F3">
      <w:pPr>
        <w:ind w:left="720"/>
        <w:rPr>
          <w:color w:val="000000" w:themeColor="text1"/>
        </w:rPr>
      </w:pPr>
    </w:p>
    <w:p w:rsidR="00074669" w:rsidRPr="00074669" w:rsidRDefault="001D117E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720" w:firstLine="0"/>
        <w:rPr>
          <w:color w:val="000000" w:themeColor="text1"/>
        </w:rPr>
      </w:pPr>
      <w:r>
        <w:rPr>
          <w:color w:val="000000" w:themeColor="text1"/>
        </w:rPr>
        <w:t xml:space="preserve">Are they working in </w:t>
      </w:r>
      <w:r w:rsidRPr="00813B84">
        <w:rPr>
          <w:noProof/>
          <w:color w:val="000000" w:themeColor="text1"/>
        </w:rPr>
        <w:t>particular</w:t>
      </w:r>
      <w:r w:rsidR="00074669" w:rsidRPr="00813B84">
        <w:rPr>
          <w:noProof/>
          <w:color w:val="000000" w:themeColor="text1"/>
        </w:rPr>
        <w:t xml:space="preserve"> areas</w:t>
      </w:r>
      <w:r w:rsidR="00074669" w:rsidRPr="00074669">
        <w:rPr>
          <w:color w:val="000000" w:themeColor="text1"/>
        </w:rPr>
        <w:t xml:space="preserve"> </w:t>
      </w:r>
      <w:r w:rsidR="00074669">
        <w:rPr>
          <w:color w:val="000000" w:themeColor="text1"/>
        </w:rPr>
        <w:t>such as agriculture, medicine, energy, environment, etc.</w:t>
      </w:r>
      <w:r w:rsidR="00074669" w:rsidRPr="00074669">
        <w:rPr>
          <w:color w:val="000000" w:themeColor="text1"/>
        </w:rPr>
        <w:t>?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F8134C" w:rsidTr="005A07C0">
        <w:trPr>
          <w:trHeight w:val="537"/>
        </w:trPr>
        <w:tc>
          <w:tcPr>
            <w:tcW w:w="8647" w:type="dxa"/>
          </w:tcPr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F8134C" w:rsidRDefault="00F8134C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F8134C" w:rsidRPr="00074669" w:rsidRDefault="00F8134C" w:rsidP="00F8134C">
      <w:pPr>
        <w:pStyle w:val="ListParagraph"/>
        <w:ind w:left="0"/>
        <w:rPr>
          <w:color w:val="000000" w:themeColor="text1"/>
        </w:rPr>
      </w:pPr>
    </w:p>
    <w:p w:rsidR="00074669" w:rsidRPr="00074669" w:rsidRDefault="00074669" w:rsidP="00074669">
      <w:pPr>
        <w:pStyle w:val="ListParagraph"/>
        <w:ind w:left="0"/>
        <w:rPr>
          <w:color w:val="000000" w:themeColor="text1"/>
        </w:rPr>
      </w:pPr>
    </w:p>
    <w:p w:rsidR="00DE7543" w:rsidRPr="00074669" w:rsidRDefault="00DE7543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 xml:space="preserve">Do the </w:t>
      </w:r>
      <w:bookmarkStart w:id="0" w:name="_GoBack"/>
      <w:bookmarkEnd w:id="0"/>
      <w:r w:rsidRPr="005322F1">
        <w:rPr>
          <w:noProof/>
          <w:color w:val="000000" w:themeColor="text1"/>
        </w:rPr>
        <w:t>Internet</w:t>
      </w:r>
      <w:r w:rsidR="005322F1">
        <w:rPr>
          <w:noProof/>
          <w:color w:val="000000" w:themeColor="text1"/>
        </w:rPr>
        <w:t>,</w:t>
      </w:r>
      <w:r w:rsidRPr="00074669">
        <w:rPr>
          <w:color w:val="000000" w:themeColor="text1"/>
        </w:rPr>
        <w:t xml:space="preserve"> and wireless services available at the major universities support live streaming, video conferencing, etc.?</w:t>
      </w:r>
    </w:p>
    <w:p w:rsidR="00DE7543" w:rsidRPr="00074669" w:rsidRDefault="00DE7543" w:rsidP="00DE7543">
      <w:pPr>
        <w:pStyle w:val="ListParagraph"/>
        <w:ind w:left="0"/>
        <w:rPr>
          <w:color w:val="000000" w:themeColor="text1"/>
        </w:rPr>
      </w:pPr>
    </w:p>
    <w:p w:rsidR="00DE7543" w:rsidRDefault="00DE7543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 w:rsidRPr="00074669">
        <w:rPr>
          <w:color w:val="000000" w:themeColor="text1"/>
        </w:rPr>
        <w:t>Ar</w:t>
      </w:r>
      <w:r w:rsidR="00632738" w:rsidRPr="00074669">
        <w:rPr>
          <w:color w:val="000000" w:themeColor="text1"/>
        </w:rPr>
        <w:t>e any physics courses taught on</w:t>
      </w:r>
      <w:r w:rsidRPr="00074669">
        <w:rPr>
          <w:color w:val="000000" w:themeColor="text1"/>
        </w:rPr>
        <w:t>line?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418"/>
        <w:gridCol w:w="1128"/>
        <w:gridCol w:w="992"/>
        <w:gridCol w:w="1134"/>
      </w:tblGrid>
      <w:tr w:rsidR="00F8134C" w:rsidTr="005A07C0">
        <w:tc>
          <w:tcPr>
            <w:tcW w:w="1418" w:type="dxa"/>
          </w:tcPr>
          <w:p w:rsidR="00F8134C" w:rsidRPr="00743DB4" w:rsidRDefault="00F8134C" w:rsidP="005A07C0">
            <w:pPr>
              <w:ind w:hanging="108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  <w:tc>
          <w:tcPr>
            <w:tcW w:w="1128" w:type="dxa"/>
          </w:tcPr>
          <w:p w:rsidR="00F8134C" w:rsidRPr="00743DB4" w:rsidRDefault="00F8134C" w:rsidP="005A07C0">
            <w:pPr>
              <w:rPr>
                <w:color w:val="000000" w:themeColor="text1"/>
              </w:rPr>
            </w:pPr>
          </w:p>
        </w:tc>
        <w:tc>
          <w:tcPr>
            <w:tcW w:w="992" w:type="dxa"/>
          </w:tcPr>
          <w:p w:rsidR="00F8134C" w:rsidRDefault="00F8134C" w:rsidP="005A07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1134" w:type="dxa"/>
          </w:tcPr>
          <w:p w:rsidR="00F8134C" w:rsidRDefault="00F8134C" w:rsidP="005A07C0">
            <w:pPr>
              <w:rPr>
                <w:color w:val="000000" w:themeColor="text1"/>
              </w:rPr>
            </w:pPr>
          </w:p>
        </w:tc>
      </w:tr>
    </w:tbl>
    <w:p w:rsidR="00F8134C" w:rsidRDefault="00F8134C" w:rsidP="00F8134C">
      <w:pPr>
        <w:pStyle w:val="ListParagraph"/>
        <w:ind w:left="1080"/>
        <w:rPr>
          <w:color w:val="000000" w:themeColor="text1"/>
        </w:rPr>
      </w:pPr>
    </w:p>
    <w:p w:rsidR="00F8134C" w:rsidRPr="00074669" w:rsidRDefault="00F8134C" w:rsidP="009672C4">
      <w:pPr>
        <w:pStyle w:val="ListParagraph"/>
        <w:numPr>
          <w:ilvl w:val="1"/>
          <w:numId w:val="1"/>
        </w:numPr>
        <w:shd w:val="clear" w:color="auto" w:fill="C4BC96" w:themeFill="background2" w:themeFillShade="BF"/>
        <w:ind w:left="1080"/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Pr="005322F1">
        <w:rPr>
          <w:noProof/>
          <w:color w:val="000000" w:themeColor="text1"/>
        </w:rPr>
        <w:t>Yes</w:t>
      </w:r>
      <w:r w:rsidR="005322F1">
        <w:rPr>
          <w:noProof/>
          <w:color w:val="000000" w:themeColor="text1"/>
        </w:rPr>
        <w:t>,</w:t>
      </w:r>
      <w:r>
        <w:rPr>
          <w:color w:val="000000" w:themeColor="text1"/>
        </w:rPr>
        <w:t xml:space="preserve"> please provide course </w:t>
      </w:r>
      <w:r w:rsidR="006C6662">
        <w:rPr>
          <w:color w:val="000000" w:themeColor="text1"/>
        </w:rPr>
        <w:t xml:space="preserve">web </w:t>
      </w:r>
      <w:r>
        <w:rPr>
          <w:color w:val="000000" w:themeColor="text1"/>
        </w:rPr>
        <w:t>link</w:t>
      </w:r>
      <w:r w:rsidR="006C6662">
        <w:rPr>
          <w:color w:val="000000" w:themeColor="text1"/>
        </w:rPr>
        <w:t>/s</w:t>
      </w:r>
    </w:p>
    <w:tbl>
      <w:tblPr>
        <w:tblStyle w:val="TableGrid"/>
        <w:tblW w:w="8647" w:type="dxa"/>
        <w:tblInd w:w="1242" w:type="dxa"/>
        <w:tblLook w:val="04A0" w:firstRow="1" w:lastRow="0" w:firstColumn="1" w:lastColumn="0" w:noHBand="0" w:noVBand="1"/>
      </w:tblPr>
      <w:tblGrid>
        <w:gridCol w:w="8647"/>
      </w:tblGrid>
      <w:tr w:rsidR="006C6662" w:rsidTr="005A07C0">
        <w:trPr>
          <w:trHeight w:val="537"/>
        </w:trPr>
        <w:tc>
          <w:tcPr>
            <w:tcW w:w="8647" w:type="dxa"/>
          </w:tcPr>
          <w:p w:rsidR="006C6662" w:rsidRDefault="006C6662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6C6662" w:rsidRDefault="006C6662" w:rsidP="005A07C0">
            <w:pPr>
              <w:pStyle w:val="ListParagraph"/>
              <w:ind w:left="0"/>
              <w:rPr>
                <w:color w:val="000000" w:themeColor="text1"/>
              </w:rPr>
            </w:pPr>
          </w:p>
          <w:p w:rsidR="006C6662" w:rsidRDefault="006C6662" w:rsidP="005A07C0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</w:tbl>
    <w:p w:rsidR="006C6662" w:rsidRPr="00074669" w:rsidRDefault="006C6662" w:rsidP="006C6662">
      <w:pPr>
        <w:pStyle w:val="ListParagraph"/>
        <w:ind w:left="0"/>
        <w:rPr>
          <w:color w:val="000000" w:themeColor="text1"/>
        </w:rPr>
      </w:pPr>
    </w:p>
    <w:p w:rsidR="00DE7543" w:rsidRPr="00074669" w:rsidRDefault="00DE7543" w:rsidP="00DE7543">
      <w:pPr>
        <w:rPr>
          <w:color w:val="000000" w:themeColor="text1"/>
        </w:rPr>
      </w:pPr>
    </w:p>
    <w:p w:rsidR="00DE7543" w:rsidRDefault="00DE7543" w:rsidP="00DE7543">
      <w:pPr>
        <w:rPr>
          <w:color w:val="000000" w:themeColor="text1"/>
        </w:rPr>
      </w:pPr>
    </w:p>
    <w:p w:rsidR="006C6662" w:rsidRPr="00074669" w:rsidRDefault="006C6662" w:rsidP="00DE7543">
      <w:pPr>
        <w:rPr>
          <w:color w:val="000000" w:themeColor="text1"/>
        </w:rPr>
      </w:pPr>
    </w:p>
    <w:p w:rsidR="00394F46" w:rsidRPr="00074669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>Please list any physics conferences, workshops, and schools held in your country over the past 5 years. If not too onerous, please give the names, locations, dates, and identities of principal sponsors.</w:t>
      </w: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40"/>
        <w:gridCol w:w="1779"/>
        <w:gridCol w:w="1677"/>
        <w:gridCol w:w="1698"/>
        <w:gridCol w:w="1711"/>
      </w:tblGrid>
      <w:tr w:rsidR="000C3A6E" w:rsidRPr="000C3A6E" w:rsidTr="009672C4">
        <w:tc>
          <w:tcPr>
            <w:tcW w:w="2740" w:type="dxa"/>
            <w:shd w:val="clear" w:color="auto" w:fill="DBE5F1" w:themeFill="accent1" w:themeFillTint="33"/>
          </w:tcPr>
          <w:p w:rsidR="000C3A6E" w:rsidRPr="000C3A6E" w:rsidRDefault="000C3A6E" w:rsidP="00091EC3">
            <w:pPr>
              <w:rPr>
                <w:b/>
                <w:color w:val="000000" w:themeColor="text1"/>
              </w:rPr>
            </w:pPr>
            <w:r w:rsidRPr="000C3A6E">
              <w:rPr>
                <w:b/>
                <w:color w:val="000000" w:themeColor="text1"/>
              </w:rPr>
              <w:t>Conference/Workshop Name</w:t>
            </w:r>
          </w:p>
        </w:tc>
        <w:tc>
          <w:tcPr>
            <w:tcW w:w="1779" w:type="dxa"/>
            <w:shd w:val="clear" w:color="auto" w:fill="DBE5F1" w:themeFill="accent1" w:themeFillTint="33"/>
          </w:tcPr>
          <w:p w:rsidR="000C3A6E" w:rsidRPr="000C3A6E" w:rsidRDefault="000C3A6E" w:rsidP="00091EC3">
            <w:pPr>
              <w:rPr>
                <w:b/>
                <w:color w:val="000000" w:themeColor="text1"/>
              </w:rPr>
            </w:pPr>
            <w:r w:rsidRPr="000C3A6E">
              <w:rPr>
                <w:b/>
                <w:color w:val="000000" w:themeColor="text1"/>
              </w:rPr>
              <w:t>Website</w:t>
            </w:r>
          </w:p>
        </w:tc>
        <w:tc>
          <w:tcPr>
            <w:tcW w:w="1677" w:type="dxa"/>
            <w:shd w:val="clear" w:color="auto" w:fill="DBE5F1" w:themeFill="accent1" w:themeFillTint="33"/>
          </w:tcPr>
          <w:p w:rsidR="000C3A6E" w:rsidRPr="000C3A6E" w:rsidRDefault="000C3A6E" w:rsidP="00091EC3">
            <w:pPr>
              <w:rPr>
                <w:b/>
                <w:color w:val="000000" w:themeColor="text1"/>
              </w:rPr>
            </w:pPr>
            <w:r w:rsidRPr="000C3A6E">
              <w:rPr>
                <w:b/>
                <w:color w:val="000000" w:themeColor="text1"/>
              </w:rPr>
              <w:t>Location</w:t>
            </w:r>
          </w:p>
        </w:tc>
        <w:tc>
          <w:tcPr>
            <w:tcW w:w="1698" w:type="dxa"/>
            <w:shd w:val="clear" w:color="auto" w:fill="DBE5F1" w:themeFill="accent1" w:themeFillTint="33"/>
          </w:tcPr>
          <w:p w:rsidR="000C3A6E" w:rsidRPr="000C3A6E" w:rsidRDefault="000C3A6E" w:rsidP="005A07C0">
            <w:pPr>
              <w:rPr>
                <w:b/>
                <w:color w:val="000000" w:themeColor="text1"/>
              </w:rPr>
            </w:pPr>
            <w:r w:rsidRPr="000C3A6E">
              <w:rPr>
                <w:b/>
                <w:color w:val="000000" w:themeColor="text1"/>
              </w:rPr>
              <w:t>Dates</w:t>
            </w:r>
          </w:p>
        </w:tc>
        <w:tc>
          <w:tcPr>
            <w:tcW w:w="1711" w:type="dxa"/>
            <w:shd w:val="clear" w:color="auto" w:fill="DBE5F1" w:themeFill="accent1" w:themeFillTint="33"/>
          </w:tcPr>
          <w:p w:rsidR="000C3A6E" w:rsidRPr="000C3A6E" w:rsidRDefault="000C3A6E" w:rsidP="005A07C0">
            <w:pPr>
              <w:rPr>
                <w:b/>
                <w:color w:val="000000" w:themeColor="text1"/>
              </w:rPr>
            </w:pPr>
            <w:r w:rsidRPr="000C3A6E">
              <w:rPr>
                <w:b/>
                <w:color w:val="000000" w:themeColor="text1"/>
              </w:rPr>
              <w:t>Sponsors if Known</w:t>
            </w: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  <w:tr w:rsidR="000C3A6E" w:rsidTr="009672C4">
        <w:tc>
          <w:tcPr>
            <w:tcW w:w="2740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79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77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698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  <w:tc>
          <w:tcPr>
            <w:tcW w:w="1711" w:type="dxa"/>
          </w:tcPr>
          <w:p w:rsidR="000C3A6E" w:rsidRDefault="000C3A6E" w:rsidP="00091EC3">
            <w:pPr>
              <w:rPr>
                <w:color w:val="000000" w:themeColor="text1"/>
              </w:rPr>
            </w:pPr>
          </w:p>
        </w:tc>
      </w:tr>
    </w:tbl>
    <w:p w:rsidR="003A6D5F" w:rsidRPr="00074669" w:rsidRDefault="003A6D5F" w:rsidP="00091EC3">
      <w:pPr>
        <w:rPr>
          <w:color w:val="000000" w:themeColor="text1"/>
        </w:rPr>
      </w:pPr>
    </w:p>
    <w:p w:rsidR="00394F46" w:rsidRDefault="00394F46" w:rsidP="009672C4">
      <w:pPr>
        <w:pStyle w:val="ListParagraph"/>
        <w:numPr>
          <w:ilvl w:val="0"/>
          <w:numId w:val="1"/>
        </w:numPr>
        <w:shd w:val="clear" w:color="auto" w:fill="C4BC96" w:themeFill="background2" w:themeFillShade="BF"/>
        <w:ind w:left="360"/>
        <w:rPr>
          <w:color w:val="000000" w:themeColor="text1"/>
        </w:rPr>
      </w:pPr>
      <w:r w:rsidRPr="00074669">
        <w:rPr>
          <w:color w:val="000000" w:themeColor="text1"/>
        </w:rPr>
        <w:t>Please feel free to add any additional information about the state of physics in your country</w:t>
      </w:r>
      <w:r w:rsidR="006B6EBF">
        <w:rPr>
          <w:color w:val="000000" w:themeColor="text1"/>
        </w:rPr>
        <w:t xml:space="preserve"> </w:t>
      </w:r>
      <w:r w:rsidR="00906F23">
        <w:rPr>
          <w:color w:val="000000" w:themeColor="text1"/>
        </w:rPr>
        <w:t>and emphasizing/prioritizing where support is most needed</w:t>
      </w:r>
      <w:r w:rsidRPr="00074669">
        <w:rPr>
          <w:color w:val="000000" w:themeColor="text1"/>
        </w:rPr>
        <w:t>.</w:t>
      </w:r>
    </w:p>
    <w:p w:rsidR="000C3A6E" w:rsidRDefault="000C3A6E" w:rsidP="000C3A6E">
      <w:pPr>
        <w:rPr>
          <w:color w:val="000000" w:themeColor="text1"/>
        </w:rPr>
      </w:pPr>
    </w:p>
    <w:p w:rsidR="00262B7D" w:rsidRPr="00074669" w:rsidRDefault="00262B7D" w:rsidP="00394F46">
      <w:pPr>
        <w:rPr>
          <w:color w:val="000000" w:themeColor="text1"/>
        </w:rPr>
      </w:pPr>
    </w:p>
    <w:p w:rsidR="00FE2B90" w:rsidRDefault="00FE2B90" w:rsidP="00FE2B90">
      <w:pPr>
        <w:jc w:val="center"/>
        <w:rPr>
          <w:b/>
          <w:color w:val="000000" w:themeColor="text1"/>
          <w:sz w:val="40"/>
        </w:rPr>
      </w:pPr>
      <w:r w:rsidRPr="009672C4">
        <w:rPr>
          <w:b/>
          <w:color w:val="000000" w:themeColor="text1"/>
          <w:sz w:val="40"/>
        </w:rPr>
        <w:t>THANK YOU</w:t>
      </w:r>
    </w:p>
    <w:p w:rsidR="00E9767D" w:rsidRPr="00E9767D" w:rsidRDefault="00E9767D" w:rsidP="00E9767D">
      <w:pPr>
        <w:jc w:val="center"/>
        <w:rPr>
          <w:b/>
          <w:color w:val="000000" w:themeColor="text1"/>
          <w:sz w:val="40"/>
        </w:rPr>
      </w:pPr>
      <w:r>
        <w:rPr>
          <w:b/>
          <w:color w:val="000000" w:themeColor="text1"/>
          <w:sz w:val="40"/>
        </w:rPr>
        <w:t>--</w:t>
      </w:r>
      <w:r w:rsidRPr="00E9767D">
        <w:rPr>
          <w:b/>
          <w:color w:val="000000" w:themeColor="text1"/>
          <w:sz w:val="40"/>
        </w:rPr>
        <w:t>The End --</w:t>
      </w:r>
    </w:p>
    <w:sectPr w:rsidR="00E9767D" w:rsidRPr="00E9767D" w:rsidSect="009672C4">
      <w:footerReference w:type="default" r:id="rId9"/>
      <w:pgSz w:w="12240" w:h="15840"/>
      <w:pgMar w:top="851" w:right="1041" w:bottom="993" w:left="1276" w:header="720" w:footer="2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6DAC" w:rsidRDefault="008C6DAC" w:rsidP="009672C4">
      <w:r>
        <w:separator/>
      </w:r>
    </w:p>
  </w:endnote>
  <w:endnote w:type="continuationSeparator" w:id="0">
    <w:p w:rsidR="008C6DAC" w:rsidRDefault="008C6DAC" w:rsidP="00967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ntique Olive Compact">
    <w:altName w:val="Tahoma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563126"/>
      <w:docPartObj>
        <w:docPartGallery w:val="Page Numbers (Bottom of Page)"/>
        <w:docPartUnique/>
      </w:docPartObj>
    </w:sdtPr>
    <w:sdtEndPr/>
    <w:sdtContent>
      <w:p w:rsidR="009672C4" w:rsidRDefault="009672C4" w:rsidP="009672C4">
        <w:pPr>
          <w:pStyle w:val="Footer"/>
          <w:jc w:val="center"/>
        </w:pPr>
        <w:r>
          <w:t xml:space="preserve">Page | </w:t>
        </w:r>
        <w:r w:rsidR="008C6DAC">
          <w:fldChar w:fldCharType="begin"/>
        </w:r>
        <w:r w:rsidR="008C6DAC">
          <w:instrText xml:space="preserve"> PAGE   \* MERGEFORMAT </w:instrText>
        </w:r>
        <w:r w:rsidR="008C6DAC">
          <w:fldChar w:fldCharType="separate"/>
        </w:r>
        <w:r w:rsidR="00B828D0">
          <w:rPr>
            <w:noProof/>
          </w:rPr>
          <w:t>5</w:t>
        </w:r>
        <w:r w:rsidR="008C6DAC">
          <w:rPr>
            <w:noProof/>
          </w:rPr>
          <w:fldChar w:fldCharType="end"/>
        </w:r>
      </w:p>
    </w:sdtContent>
  </w:sdt>
  <w:p w:rsidR="009672C4" w:rsidRDefault="009672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6DAC" w:rsidRDefault="008C6DAC" w:rsidP="009672C4">
      <w:r>
        <w:separator/>
      </w:r>
    </w:p>
  </w:footnote>
  <w:footnote w:type="continuationSeparator" w:id="0">
    <w:p w:rsidR="008C6DAC" w:rsidRDefault="008C6DAC" w:rsidP="00967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32D90"/>
    <w:multiLevelType w:val="hybridMultilevel"/>
    <w:tmpl w:val="675E0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028AE"/>
    <w:multiLevelType w:val="hybridMultilevel"/>
    <w:tmpl w:val="C90EB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E06C41"/>
    <w:multiLevelType w:val="hybridMultilevel"/>
    <w:tmpl w:val="DB840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57A01C8C">
      <w:start w:val="3"/>
      <w:numFmt w:val="bullet"/>
      <w:lvlText w:val=""/>
      <w:lvlJc w:val="left"/>
      <w:pPr>
        <w:ind w:left="3600" w:hanging="360"/>
      </w:pPr>
      <w:rPr>
        <w:rFonts w:ascii="Wingdings" w:eastAsiaTheme="minorEastAsia" w:hAnsi="Wingdings" w:cstheme="minorBid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10910"/>
    <w:multiLevelType w:val="multilevel"/>
    <w:tmpl w:val="7EB687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00C41"/>
    <w:multiLevelType w:val="hybridMultilevel"/>
    <w:tmpl w:val="A1D632EE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95ABE"/>
    <w:multiLevelType w:val="hybridMultilevel"/>
    <w:tmpl w:val="F8D0D9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85BD0"/>
    <w:multiLevelType w:val="hybridMultilevel"/>
    <w:tmpl w:val="0680AC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B6A44"/>
    <w:multiLevelType w:val="hybridMultilevel"/>
    <w:tmpl w:val="C50C0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Tc0NzAzNTUyNzZR0lEKTi0uzszPAykwrgUAYTQPDCwAAAA="/>
  </w:docVars>
  <w:rsids>
    <w:rsidRoot w:val="00D95BD6"/>
    <w:rsid w:val="00025E11"/>
    <w:rsid w:val="00042C02"/>
    <w:rsid w:val="000514A3"/>
    <w:rsid w:val="00072925"/>
    <w:rsid w:val="00074669"/>
    <w:rsid w:val="00076178"/>
    <w:rsid w:val="00083693"/>
    <w:rsid w:val="00091EC3"/>
    <w:rsid w:val="000A5FBA"/>
    <w:rsid w:val="000C3A6E"/>
    <w:rsid w:val="000D6665"/>
    <w:rsid w:val="000E6E01"/>
    <w:rsid w:val="00106E80"/>
    <w:rsid w:val="00132376"/>
    <w:rsid w:val="00133826"/>
    <w:rsid w:val="0014126B"/>
    <w:rsid w:val="0014666A"/>
    <w:rsid w:val="00147951"/>
    <w:rsid w:val="00172E96"/>
    <w:rsid w:val="00173FFF"/>
    <w:rsid w:val="001957A1"/>
    <w:rsid w:val="001A1B6C"/>
    <w:rsid w:val="001B1DAA"/>
    <w:rsid w:val="001D117E"/>
    <w:rsid w:val="001E2509"/>
    <w:rsid w:val="00244E19"/>
    <w:rsid w:val="00262B7D"/>
    <w:rsid w:val="002630B5"/>
    <w:rsid w:val="00264FDA"/>
    <w:rsid w:val="00292D6C"/>
    <w:rsid w:val="0029570D"/>
    <w:rsid w:val="002A379F"/>
    <w:rsid w:val="002A3EBA"/>
    <w:rsid w:val="002C3F50"/>
    <w:rsid w:val="002D2977"/>
    <w:rsid w:val="002D78ED"/>
    <w:rsid w:val="00307D9E"/>
    <w:rsid w:val="00311979"/>
    <w:rsid w:val="00311C8B"/>
    <w:rsid w:val="00313949"/>
    <w:rsid w:val="00335962"/>
    <w:rsid w:val="00340EC5"/>
    <w:rsid w:val="00341780"/>
    <w:rsid w:val="00381801"/>
    <w:rsid w:val="00387726"/>
    <w:rsid w:val="00391B42"/>
    <w:rsid w:val="00394F46"/>
    <w:rsid w:val="00396C8D"/>
    <w:rsid w:val="003A13F3"/>
    <w:rsid w:val="003A6D5F"/>
    <w:rsid w:val="003C7F07"/>
    <w:rsid w:val="003D06D1"/>
    <w:rsid w:val="00400DC3"/>
    <w:rsid w:val="00402261"/>
    <w:rsid w:val="00403275"/>
    <w:rsid w:val="00420AF7"/>
    <w:rsid w:val="00430012"/>
    <w:rsid w:val="00434FA9"/>
    <w:rsid w:val="004D18EF"/>
    <w:rsid w:val="005027D1"/>
    <w:rsid w:val="005067A6"/>
    <w:rsid w:val="005202A4"/>
    <w:rsid w:val="005322F1"/>
    <w:rsid w:val="0054566C"/>
    <w:rsid w:val="00576F90"/>
    <w:rsid w:val="005841CF"/>
    <w:rsid w:val="005A243B"/>
    <w:rsid w:val="005B6646"/>
    <w:rsid w:val="005C0523"/>
    <w:rsid w:val="005D3AC6"/>
    <w:rsid w:val="005E6323"/>
    <w:rsid w:val="005F5C80"/>
    <w:rsid w:val="006261A0"/>
    <w:rsid w:val="00632738"/>
    <w:rsid w:val="00632DB0"/>
    <w:rsid w:val="00635F94"/>
    <w:rsid w:val="00636D9C"/>
    <w:rsid w:val="00660EC8"/>
    <w:rsid w:val="006B02D7"/>
    <w:rsid w:val="006B5DAB"/>
    <w:rsid w:val="006B6EBF"/>
    <w:rsid w:val="006B7F83"/>
    <w:rsid w:val="006C6662"/>
    <w:rsid w:val="006F5BC8"/>
    <w:rsid w:val="006F6323"/>
    <w:rsid w:val="00700D85"/>
    <w:rsid w:val="007157C0"/>
    <w:rsid w:val="00723DE4"/>
    <w:rsid w:val="00743DB4"/>
    <w:rsid w:val="00747011"/>
    <w:rsid w:val="00747526"/>
    <w:rsid w:val="0074798B"/>
    <w:rsid w:val="00747EAA"/>
    <w:rsid w:val="00760699"/>
    <w:rsid w:val="007947BD"/>
    <w:rsid w:val="00797165"/>
    <w:rsid w:val="007A7EDC"/>
    <w:rsid w:val="007B2B05"/>
    <w:rsid w:val="007B3EFD"/>
    <w:rsid w:val="007B7962"/>
    <w:rsid w:val="007D3BAB"/>
    <w:rsid w:val="007F3D55"/>
    <w:rsid w:val="007F4E58"/>
    <w:rsid w:val="007F6CF2"/>
    <w:rsid w:val="00807E69"/>
    <w:rsid w:val="00813B84"/>
    <w:rsid w:val="00817AE2"/>
    <w:rsid w:val="0082626B"/>
    <w:rsid w:val="00841832"/>
    <w:rsid w:val="008517FB"/>
    <w:rsid w:val="00866BE3"/>
    <w:rsid w:val="00876FE9"/>
    <w:rsid w:val="008833A9"/>
    <w:rsid w:val="008A6C4A"/>
    <w:rsid w:val="008B40DA"/>
    <w:rsid w:val="008C2680"/>
    <w:rsid w:val="008C6DAC"/>
    <w:rsid w:val="008E1A78"/>
    <w:rsid w:val="009065A4"/>
    <w:rsid w:val="00906F23"/>
    <w:rsid w:val="00916041"/>
    <w:rsid w:val="0091759D"/>
    <w:rsid w:val="00932D7E"/>
    <w:rsid w:val="00936C16"/>
    <w:rsid w:val="00961DC1"/>
    <w:rsid w:val="009672C4"/>
    <w:rsid w:val="00971B02"/>
    <w:rsid w:val="00982D92"/>
    <w:rsid w:val="0098388D"/>
    <w:rsid w:val="009876C2"/>
    <w:rsid w:val="009B7ADC"/>
    <w:rsid w:val="009C1FBF"/>
    <w:rsid w:val="009C2372"/>
    <w:rsid w:val="009D56F6"/>
    <w:rsid w:val="009E4E1C"/>
    <w:rsid w:val="009F5DE4"/>
    <w:rsid w:val="00A120E2"/>
    <w:rsid w:val="00A12CE5"/>
    <w:rsid w:val="00A303AC"/>
    <w:rsid w:val="00A42139"/>
    <w:rsid w:val="00AA4090"/>
    <w:rsid w:val="00AB6993"/>
    <w:rsid w:val="00AC6B87"/>
    <w:rsid w:val="00AE398D"/>
    <w:rsid w:val="00AF6D8C"/>
    <w:rsid w:val="00B0786E"/>
    <w:rsid w:val="00B27AE5"/>
    <w:rsid w:val="00B44B42"/>
    <w:rsid w:val="00B477FD"/>
    <w:rsid w:val="00B479F9"/>
    <w:rsid w:val="00B55682"/>
    <w:rsid w:val="00B828D0"/>
    <w:rsid w:val="00B96105"/>
    <w:rsid w:val="00BB18AE"/>
    <w:rsid w:val="00BE71CE"/>
    <w:rsid w:val="00BF21FF"/>
    <w:rsid w:val="00C004F5"/>
    <w:rsid w:val="00C170D7"/>
    <w:rsid w:val="00C229AA"/>
    <w:rsid w:val="00C24343"/>
    <w:rsid w:val="00C455C2"/>
    <w:rsid w:val="00C63549"/>
    <w:rsid w:val="00C71898"/>
    <w:rsid w:val="00C82CD9"/>
    <w:rsid w:val="00C916E2"/>
    <w:rsid w:val="00C9191C"/>
    <w:rsid w:val="00CB24B8"/>
    <w:rsid w:val="00CC44F0"/>
    <w:rsid w:val="00CC5032"/>
    <w:rsid w:val="00CE769C"/>
    <w:rsid w:val="00D04A8E"/>
    <w:rsid w:val="00D367BC"/>
    <w:rsid w:val="00D41885"/>
    <w:rsid w:val="00D52BDF"/>
    <w:rsid w:val="00D52F05"/>
    <w:rsid w:val="00D67318"/>
    <w:rsid w:val="00D95BD6"/>
    <w:rsid w:val="00DB35BD"/>
    <w:rsid w:val="00DB6CE0"/>
    <w:rsid w:val="00DC00F7"/>
    <w:rsid w:val="00DD2840"/>
    <w:rsid w:val="00DD523C"/>
    <w:rsid w:val="00DE0265"/>
    <w:rsid w:val="00DE1192"/>
    <w:rsid w:val="00DE7543"/>
    <w:rsid w:val="00DF042E"/>
    <w:rsid w:val="00E012E1"/>
    <w:rsid w:val="00E52462"/>
    <w:rsid w:val="00E5464C"/>
    <w:rsid w:val="00E610DA"/>
    <w:rsid w:val="00E9543A"/>
    <w:rsid w:val="00E9767D"/>
    <w:rsid w:val="00EA5BC2"/>
    <w:rsid w:val="00EB7D75"/>
    <w:rsid w:val="00EE71E0"/>
    <w:rsid w:val="00F00E60"/>
    <w:rsid w:val="00F05FC4"/>
    <w:rsid w:val="00F11A64"/>
    <w:rsid w:val="00F129F6"/>
    <w:rsid w:val="00F14E88"/>
    <w:rsid w:val="00F34186"/>
    <w:rsid w:val="00F555EF"/>
    <w:rsid w:val="00F64603"/>
    <w:rsid w:val="00F7143C"/>
    <w:rsid w:val="00F8134C"/>
    <w:rsid w:val="00F84CAC"/>
    <w:rsid w:val="00F90E21"/>
    <w:rsid w:val="00F930FF"/>
    <w:rsid w:val="00FC6520"/>
    <w:rsid w:val="00FC7782"/>
    <w:rsid w:val="00FE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AF02FC4-9593-4BC0-8767-2A4ED5056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8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4E5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E58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400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72C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67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72C4"/>
  </w:style>
  <w:style w:type="paragraph" w:styleId="Footer">
    <w:name w:val="footer"/>
    <w:basedOn w:val="Normal"/>
    <w:link w:val="FooterChar"/>
    <w:uiPriority w:val="99"/>
    <w:unhideWhenUsed/>
    <w:rsid w:val="00967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2C4"/>
  </w:style>
  <w:style w:type="character" w:styleId="Strong">
    <w:name w:val="Strong"/>
    <w:basedOn w:val="DefaultParagraphFont"/>
    <w:uiPriority w:val="22"/>
    <w:qFormat/>
    <w:rsid w:val="00AC6B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ysafrica@saip.org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g@lanl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1</Words>
  <Characters>382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LANL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Gubernatis</dc:creator>
  <cp:lastModifiedBy>Brian Masara</cp:lastModifiedBy>
  <cp:revision>2</cp:revision>
  <cp:lastPrinted>2017-03-01T16:11:00Z</cp:lastPrinted>
  <dcterms:created xsi:type="dcterms:W3CDTF">2017-03-08T07:01:00Z</dcterms:created>
  <dcterms:modified xsi:type="dcterms:W3CDTF">2017-03-08T07:01:00Z</dcterms:modified>
</cp:coreProperties>
</file>